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0F8C1" w14:textId="44D3C40A" w:rsidR="00A009E0" w:rsidRPr="00617B5C"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5D8171BF" w14:textId="0134C144" w:rsidR="00A27BC9" w:rsidRPr="00F44F2B" w:rsidRDefault="00DE0E27" w:rsidP="00A27BC9">
      <w:pPr>
        <w:rPr>
          <w:b/>
          <w:bCs/>
        </w:rPr>
      </w:pPr>
      <w:bookmarkStart w:id="0" w:name="_Toc528849074"/>
      <w:r w:rsidRPr="00F44F2B">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F44F2B">
        <w:rPr>
          <w:b/>
          <w:bCs/>
        </w:rPr>
        <w:t>Help for non-English speakers</w:t>
      </w:r>
    </w:p>
    <w:p w14:paraId="49F594FD" w14:textId="3DDD3430" w:rsidR="00A27BC9" w:rsidRPr="00F44F2B" w:rsidRDefault="00A27BC9" w:rsidP="00A27BC9">
      <w:r w:rsidRPr="00F44F2B">
        <w:t xml:space="preserve">If you need help to understand the information in this </w:t>
      </w:r>
      <w:proofErr w:type="gramStart"/>
      <w:r w:rsidRPr="00F44F2B">
        <w:t>policy</w:t>
      </w:r>
      <w:proofErr w:type="gramEnd"/>
      <w:r w:rsidRPr="00F44F2B">
        <w:t xml:space="preserve"> please contact </w:t>
      </w:r>
      <w:r w:rsidR="00AD6CC5" w:rsidRPr="00F44F2B">
        <w:t xml:space="preserve">Camelot Rise Primary School on 9803 5344 or at </w:t>
      </w:r>
      <w:hyperlink r:id="rId12" w:history="1">
        <w:r w:rsidR="00AD6CC5" w:rsidRPr="00F44F2B">
          <w:rPr>
            <w:rStyle w:val="Hyperlink"/>
          </w:rPr>
          <w:t>Camelot.rise.ps@education.vic.gov.au</w:t>
        </w:r>
      </w:hyperlink>
    </w:p>
    <w:p w14:paraId="243E43FA" w14:textId="77777777" w:rsidR="00A27BC9" w:rsidRPr="00F44F2B" w:rsidRDefault="00A27BC9" w:rsidP="00DD683D">
      <w:pPr>
        <w:spacing w:before="40" w:after="240"/>
        <w:jc w:val="both"/>
        <w:rPr>
          <w:b/>
        </w:rPr>
      </w:pPr>
    </w:p>
    <w:p w14:paraId="2032776B" w14:textId="77777777" w:rsidR="00524943" w:rsidRPr="00F44F2B" w:rsidRDefault="0041574C" w:rsidP="005B3171">
      <w:pPr>
        <w:pStyle w:val="Heading2"/>
        <w:spacing w:after="240" w:line="240" w:lineRule="auto"/>
        <w:jc w:val="both"/>
        <w:rPr>
          <w:b/>
          <w:caps/>
          <w:color w:val="5B9BD5" w:themeColor="accent1"/>
        </w:rPr>
      </w:pPr>
      <w:r w:rsidRPr="00F44F2B">
        <w:rPr>
          <w:b/>
          <w:caps/>
          <w:color w:val="5B9BD5" w:themeColor="accent1"/>
        </w:rPr>
        <w:t>Purpose</w:t>
      </w:r>
    </w:p>
    <w:p w14:paraId="4B1BFFBD" w14:textId="14DC423F" w:rsidR="0041574C" w:rsidRPr="00F44F2B" w:rsidRDefault="00524943" w:rsidP="005B3171">
      <w:pPr>
        <w:spacing w:before="40" w:after="240"/>
        <w:jc w:val="both"/>
      </w:pPr>
      <w:r w:rsidRPr="00F44F2B">
        <w:t xml:space="preserve">To provide a safe and secure learning </w:t>
      </w:r>
      <w:r w:rsidR="00FB1989" w:rsidRPr="00F44F2B">
        <w:t xml:space="preserve">and teaching </w:t>
      </w:r>
      <w:r w:rsidRPr="00F44F2B">
        <w:t>environment for students and staff</w:t>
      </w:r>
      <w:r w:rsidR="00A009E0" w:rsidRPr="00F44F2B">
        <w:t xml:space="preserve"> by</w:t>
      </w:r>
      <w:r w:rsidRPr="00F44F2B">
        <w:t xml:space="preserve"> establish</w:t>
      </w:r>
      <w:r w:rsidR="00A009E0" w:rsidRPr="00F44F2B">
        <w:t>ing processe</w:t>
      </w:r>
      <w:r w:rsidRPr="00F44F2B">
        <w:t>s to monitor and manage visitors</w:t>
      </w:r>
      <w:r w:rsidR="00CD3D9E" w:rsidRPr="00F44F2B">
        <w:t xml:space="preserve"> to</w:t>
      </w:r>
      <w:r w:rsidRPr="00F44F2B">
        <w:t xml:space="preserve"> </w:t>
      </w:r>
      <w:r w:rsidR="00AD6CC5" w:rsidRPr="00F44F2B">
        <w:t>Camelot Rise Primary</w:t>
      </w:r>
      <w:r w:rsidRPr="00F44F2B">
        <w:t xml:space="preserve"> School. </w:t>
      </w:r>
      <w:r w:rsidR="00FE567C" w:rsidRPr="00F44F2B">
        <w:t xml:space="preserve"> </w:t>
      </w:r>
    </w:p>
    <w:p w14:paraId="0C2ED486" w14:textId="77777777" w:rsidR="0041574C" w:rsidRPr="00F44F2B" w:rsidRDefault="0041574C" w:rsidP="005B3171">
      <w:pPr>
        <w:pStyle w:val="Heading2"/>
        <w:spacing w:after="240" w:line="240" w:lineRule="auto"/>
        <w:jc w:val="both"/>
        <w:rPr>
          <w:b/>
          <w:caps/>
          <w:color w:val="5B9BD5" w:themeColor="accent1"/>
        </w:rPr>
      </w:pPr>
      <w:r w:rsidRPr="00F44F2B">
        <w:rPr>
          <w:b/>
          <w:caps/>
          <w:color w:val="5B9BD5" w:themeColor="accent1"/>
        </w:rPr>
        <w:t>Scope</w:t>
      </w:r>
    </w:p>
    <w:p w14:paraId="4997F737" w14:textId="62DD24E3" w:rsidR="002E79C1" w:rsidRPr="00F44F2B" w:rsidRDefault="00FE567C" w:rsidP="00083115">
      <w:pPr>
        <w:spacing w:before="40" w:after="240"/>
        <w:jc w:val="both"/>
      </w:pPr>
      <w:r w:rsidRPr="00F44F2B">
        <w:t xml:space="preserve">This policy </w:t>
      </w:r>
      <w:r w:rsidR="00083115" w:rsidRPr="00F44F2B">
        <w:t xml:space="preserve">outlines our school’s arrangements for </w:t>
      </w:r>
      <w:r w:rsidRPr="00F44F2B">
        <w:t>visitors who attend school grounds when the school is open for instruction between the hours of 8</w:t>
      </w:r>
      <w:r w:rsidR="00CD3D9E" w:rsidRPr="00F44F2B">
        <w:t>:</w:t>
      </w:r>
      <w:r w:rsidR="001B36F8" w:rsidRPr="00F44F2B">
        <w:t>5</w:t>
      </w:r>
      <w:r w:rsidR="00CD3D9E" w:rsidRPr="00F44F2B">
        <w:t>0</w:t>
      </w:r>
      <w:r w:rsidRPr="00F44F2B">
        <w:t>am to 4:</w:t>
      </w:r>
      <w:r w:rsidR="00CD3D9E" w:rsidRPr="00F44F2B">
        <w:t>00</w:t>
      </w:r>
      <w:r w:rsidRPr="00F44F2B">
        <w:t>pm</w:t>
      </w:r>
      <w:r w:rsidR="001B36F8" w:rsidRPr="00F44F2B">
        <w:t xml:space="preserve"> </w:t>
      </w:r>
      <w:r w:rsidR="002E79C1" w:rsidRPr="00F44F2B">
        <w:t>including parents</w:t>
      </w:r>
      <w:r w:rsidR="001B36F8" w:rsidRPr="00F44F2B">
        <w:t xml:space="preserve"> and</w:t>
      </w:r>
      <w:r w:rsidR="002E79C1" w:rsidRPr="00F44F2B">
        <w:t xml:space="preserve"> contractors, </w:t>
      </w:r>
      <w:proofErr w:type="gramStart"/>
      <w:r w:rsidR="00A574DB" w:rsidRPr="00F44F2B">
        <w:t>Outside</w:t>
      </w:r>
      <w:proofErr w:type="gramEnd"/>
      <w:r w:rsidR="00A574DB" w:rsidRPr="00F44F2B">
        <w:t xml:space="preserve"> of these times, our front office is not staffed</w:t>
      </w:r>
      <w:r w:rsidR="00083115" w:rsidRPr="00F44F2B">
        <w:t xml:space="preserve"> and this policy does not apply</w:t>
      </w:r>
      <w:r w:rsidR="005D6BAB" w:rsidRPr="00F44F2B">
        <w:t xml:space="preserve">. </w:t>
      </w:r>
    </w:p>
    <w:p w14:paraId="22B4AF0D" w14:textId="77777777" w:rsidR="00ED3854" w:rsidRPr="00F44F2B" w:rsidRDefault="00ED3854" w:rsidP="00ED3854">
      <w:pPr>
        <w:pStyle w:val="Heading2"/>
        <w:spacing w:after="240" w:line="240" w:lineRule="auto"/>
        <w:jc w:val="both"/>
        <w:rPr>
          <w:b/>
          <w:caps/>
          <w:color w:val="5B9BD5" w:themeColor="accent1"/>
        </w:rPr>
      </w:pPr>
      <w:r w:rsidRPr="00F44F2B">
        <w:rPr>
          <w:b/>
          <w:caps/>
          <w:color w:val="5B9BD5" w:themeColor="accent1"/>
        </w:rPr>
        <w:t>DEFINITIONs</w:t>
      </w:r>
    </w:p>
    <w:p w14:paraId="08AC46B0" w14:textId="2D48E132" w:rsidR="00ED3854" w:rsidRPr="00F44F2B" w:rsidRDefault="00ED3854" w:rsidP="00ED3854">
      <w:pPr>
        <w:spacing w:before="40" w:after="240"/>
        <w:jc w:val="both"/>
      </w:pPr>
      <w:r w:rsidRPr="00F44F2B">
        <w:rPr>
          <w:i/>
        </w:rPr>
        <w:t>Child-related work</w:t>
      </w:r>
      <w:r w:rsidRPr="00F44F2B">
        <w:t xml:space="preserve">: </w:t>
      </w:r>
      <w:r w:rsidR="00A769AB" w:rsidRPr="00F44F2B">
        <w:t xml:space="preserve">As defined by the </w:t>
      </w:r>
      <w:r w:rsidR="00DD683D" w:rsidRPr="00F44F2B">
        <w:rPr>
          <w:i/>
        </w:rPr>
        <w:t>Worker Screening Act</w:t>
      </w:r>
      <w:r w:rsidR="00B25D02" w:rsidRPr="00F44F2B">
        <w:rPr>
          <w:i/>
        </w:rPr>
        <w:t xml:space="preserve"> 2020</w:t>
      </w:r>
      <w:r w:rsidR="00A769AB" w:rsidRPr="00F44F2B">
        <w:t xml:space="preserve"> (Vic), child-related </w:t>
      </w:r>
      <w:r w:rsidRPr="00F44F2B">
        <w:t xml:space="preserve">work </w:t>
      </w:r>
      <w:r w:rsidR="00A769AB" w:rsidRPr="00F44F2B">
        <w:t xml:space="preserve">is work </w:t>
      </w:r>
      <w:r w:rsidRPr="00F44F2B">
        <w:t xml:space="preserve">that usually involves direct contact (including in person, over the phone, written and online communication) with a child that is a central part of that person’s duties. It does not include work that involves occasional </w:t>
      </w:r>
      <w:r w:rsidR="00CE7B3E" w:rsidRPr="00F44F2B">
        <w:t xml:space="preserve">direct </w:t>
      </w:r>
      <w:r w:rsidRPr="00F44F2B">
        <w:t>contact with children that is incidental to the work</w:t>
      </w:r>
      <w:r w:rsidR="00A769AB" w:rsidRPr="00F44F2B">
        <w:t>.</w:t>
      </w:r>
    </w:p>
    <w:p w14:paraId="542093EB" w14:textId="77777777" w:rsidR="0041574C" w:rsidRPr="00F44F2B" w:rsidRDefault="0041574C" w:rsidP="005B3171">
      <w:pPr>
        <w:pStyle w:val="Heading2"/>
        <w:spacing w:after="240" w:line="240" w:lineRule="auto"/>
        <w:jc w:val="both"/>
        <w:rPr>
          <w:b/>
          <w:caps/>
          <w:color w:val="5B9BD5" w:themeColor="accent1"/>
        </w:rPr>
      </w:pPr>
      <w:r w:rsidRPr="00F44F2B">
        <w:rPr>
          <w:b/>
          <w:caps/>
          <w:color w:val="5B9BD5" w:themeColor="accent1"/>
        </w:rPr>
        <w:t xml:space="preserve">Policy </w:t>
      </w:r>
    </w:p>
    <w:p w14:paraId="00D7913E" w14:textId="340B352D" w:rsidR="00961B62" w:rsidRPr="00F44F2B" w:rsidRDefault="001B36F8" w:rsidP="005B3171">
      <w:pPr>
        <w:spacing w:before="40" w:after="240" w:line="240" w:lineRule="auto"/>
        <w:jc w:val="both"/>
        <w:rPr>
          <w:rFonts w:eastAsia="Times New Roman" w:cstheme="minorHAnsi"/>
          <w:color w:val="202020"/>
          <w:lang w:eastAsia="en-AU"/>
        </w:rPr>
      </w:pPr>
      <w:r w:rsidRPr="00F44F2B">
        <w:t>Camelot Rise Primary</w:t>
      </w:r>
      <w:r w:rsidR="00961B62" w:rsidRPr="00F44F2B">
        <w:rPr>
          <w:rFonts w:eastAsia="Times New Roman" w:cstheme="minorHAnsi"/>
          <w:color w:val="202020"/>
          <w:lang w:eastAsia="en-AU"/>
        </w:rPr>
        <w:t xml:space="preserve"> School strives to create an open and inclusive school </w:t>
      </w:r>
      <w:proofErr w:type="gramStart"/>
      <w:r w:rsidR="00961B62" w:rsidRPr="00F44F2B">
        <w:rPr>
          <w:rFonts w:eastAsia="Times New Roman" w:cstheme="minorHAnsi"/>
          <w:color w:val="202020"/>
          <w:lang w:eastAsia="en-AU"/>
        </w:rPr>
        <w:t>comm</w:t>
      </w:r>
      <w:r w:rsidR="0015562E" w:rsidRPr="00F44F2B">
        <w:rPr>
          <w:rFonts w:eastAsia="Times New Roman" w:cstheme="minorHAnsi"/>
          <w:color w:val="202020"/>
          <w:lang w:eastAsia="en-AU"/>
        </w:rPr>
        <w:t>unity, and</w:t>
      </w:r>
      <w:proofErr w:type="gramEnd"/>
      <w:r w:rsidR="0015562E" w:rsidRPr="00F44F2B">
        <w:rPr>
          <w:rFonts w:eastAsia="Times New Roman" w:cstheme="minorHAnsi"/>
          <w:color w:val="202020"/>
          <w:lang w:eastAsia="en-AU"/>
        </w:rPr>
        <w:t xml:space="preserve"> encourages parents </w:t>
      </w:r>
      <w:r w:rsidR="00961B62" w:rsidRPr="00F44F2B">
        <w:rPr>
          <w:rFonts w:eastAsia="Times New Roman" w:cstheme="minorHAnsi"/>
          <w:color w:val="202020"/>
          <w:lang w:eastAsia="en-AU"/>
        </w:rPr>
        <w:t xml:space="preserve">and carers to </w:t>
      </w:r>
      <w:r w:rsidR="00FE567C" w:rsidRPr="00F44F2B">
        <w:rPr>
          <w:rFonts w:eastAsia="Times New Roman" w:cstheme="minorHAnsi"/>
          <w:color w:val="202020"/>
          <w:lang w:eastAsia="en-AU"/>
        </w:rPr>
        <w:t>be actively involved in their child</w:t>
      </w:r>
      <w:r w:rsidR="00961B62" w:rsidRPr="00F44F2B">
        <w:rPr>
          <w:rFonts w:eastAsia="Times New Roman" w:cstheme="minorHAnsi"/>
          <w:color w:val="202020"/>
          <w:lang w:eastAsia="en-AU"/>
        </w:rPr>
        <w:t xml:space="preserve">’s development and education. We also strive to foster strong partnerships with local community services, schools and </w:t>
      </w:r>
      <w:r w:rsidR="00FB1989" w:rsidRPr="00F44F2B">
        <w:rPr>
          <w:rFonts w:eastAsia="Times New Roman" w:cstheme="minorHAnsi"/>
          <w:color w:val="202020"/>
          <w:lang w:eastAsia="en-AU"/>
        </w:rPr>
        <w:t>other organisations</w:t>
      </w:r>
      <w:r w:rsidR="00961B62" w:rsidRPr="00F44F2B">
        <w:rPr>
          <w:rFonts w:eastAsia="Times New Roman" w:cstheme="minorHAnsi"/>
          <w:color w:val="202020"/>
          <w:lang w:eastAsia="en-AU"/>
        </w:rPr>
        <w:t xml:space="preserve">. </w:t>
      </w:r>
    </w:p>
    <w:p w14:paraId="68EB9618" w14:textId="5904CCE4" w:rsidR="00524943" w:rsidRPr="00F44F2B" w:rsidRDefault="001B36F8" w:rsidP="005B3171">
      <w:pPr>
        <w:spacing w:before="40" w:after="240"/>
        <w:jc w:val="both"/>
        <w:rPr>
          <w:rFonts w:asciiTheme="majorHAnsi" w:eastAsiaTheme="majorEastAsia" w:hAnsiTheme="majorHAnsi" w:cstheme="majorBidi"/>
          <w:b/>
          <w:i/>
          <w:caps/>
          <w:color w:val="5B9BD5" w:themeColor="accent1"/>
          <w:sz w:val="26"/>
          <w:szCs w:val="26"/>
        </w:rPr>
      </w:pPr>
      <w:r w:rsidRPr="00F44F2B">
        <w:t>Camelot Rise Primary</w:t>
      </w:r>
      <w:r w:rsidR="00524943" w:rsidRPr="00F44F2B">
        <w:t xml:space="preserve"> School is not a public place. The principal has the authority to permit or deny entry to school </w:t>
      </w:r>
      <w:proofErr w:type="gramStart"/>
      <w:r w:rsidR="00524943" w:rsidRPr="00F44F2B">
        <w:t>grounds, and</w:t>
      </w:r>
      <w:proofErr w:type="gramEnd"/>
      <w:r w:rsidR="00524943" w:rsidRPr="00F44F2B">
        <w:t xml:space="preserve"> encourages all visitors to familiarise themselves with our school’s </w:t>
      </w:r>
      <w:r w:rsidR="00524943" w:rsidRPr="00F44F2B">
        <w:rPr>
          <w:i/>
        </w:rPr>
        <w:t>Statement of Values</w:t>
      </w:r>
      <w:r w:rsidR="00914D8E" w:rsidRPr="00F44F2B">
        <w:rPr>
          <w:i/>
        </w:rPr>
        <w:t xml:space="preserve"> and School Philosophy</w:t>
      </w:r>
      <w:r w:rsidR="00443C39" w:rsidRPr="00F44F2B">
        <w:rPr>
          <w:i/>
        </w:rPr>
        <w:t>, Child Safe</w:t>
      </w:r>
      <w:r w:rsidR="00914D8E" w:rsidRPr="00F44F2B">
        <w:rPr>
          <w:i/>
        </w:rPr>
        <w:t>ty [and Wellbeing]</w:t>
      </w:r>
      <w:r w:rsidR="00443C39" w:rsidRPr="00F44F2B">
        <w:rPr>
          <w:i/>
        </w:rPr>
        <w:t xml:space="preserve"> Policy, Child Safe</w:t>
      </w:r>
      <w:r w:rsidR="00914D8E" w:rsidRPr="00F44F2B">
        <w:rPr>
          <w:i/>
        </w:rPr>
        <w:t>ty</w:t>
      </w:r>
      <w:r w:rsidR="00443C39" w:rsidRPr="00F44F2B">
        <w:rPr>
          <w:i/>
        </w:rPr>
        <w:t xml:space="preserve"> Code of Conduct</w:t>
      </w:r>
      <w:r w:rsidR="00914D8E" w:rsidRPr="00F44F2B">
        <w:rPr>
          <w:i/>
        </w:rPr>
        <w:t>, Volunteers Policy</w:t>
      </w:r>
      <w:r w:rsidR="00443C39" w:rsidRPr="00F44F2B">
        <w:rPr>
          <w:i/>
        </w:rPr>
        <w:t xml:space="preserve"> [insert any relevant local school policy here]</w:t>
      </w:r>
      <w:r w:rsidR="00524943" w:rsidRPr="00F44F2B">
        <w:t>.</w:t>
      </w:r>
    </w:p>
    <w:p w14:paraId="30E9F4C2" w14:textId="4A3A86D1" w:rsidR="00961B62" w:rsidRPr="00F44F2B" w:rsidRDefault="00961B62" w:rsidP="005B3171">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From time to time, different members of the public may visit our school. Visitors may include, but are not limited to:</w:t>
      </w:r>
    </w:p>
    <w:p w14:paraId="1A5F73D8" w14:textId="77777777" w:rsidR="00662348" w:rsidRPr="00F44F2B"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arents</w:t>
      </w:r>
    </w:p>
    <w:p w14:paraId="5AEBF63D" w14:textId="77777777"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Volunteers</w:t>
      </w:r>
      <w:r w:rsidR="002E44F3" w:rsidRPr="00F44F2B">
        <w:rPr>
          <w:rFonts w:eastAsia="Times New Roman" w:cstheme="minorHAnsi"/>
          <w:color w:val="202020"/>
          <w:lang w:eastAsia="en-AU"/>
        </w:rPr>
        <w:t xml:space="preserve"> – see our school’s Volunteers Policy for more information</w:t>
      </w:r>
    </w:p>
    <w:p w14:paraId="29527B05" w14:textId="77777777"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rospective parents, students and employees</w:t>
      </w:r>
    </w:p>
    <w:p w14:paraId="5C464821" w14:textId="77777777"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Invited speakers</w:t>
      </w:r>
      <w:r w:rsidR="00690B70" w:rsidRPr="00F44F2B">
        <w:rPr>
          <w:rFonts w:eastAsia="Times New Roman" w:cstheme="minorHAnsi"/>
          <w:color w:val="202020"/>
          <w:lang w:eastAsia="en-AU"/>
        </w:rPr>
        <w:t>, sessional instructors and others addressing learning and development</w:t>
      </w:r>
    </w:p>
    <w:p w14:paraId="0F4A079D" w14:textId="67E0590F" w:rsidR="00961B62" w:rsidRPr="00F44F2B"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ublic officials (</w:t>
      </w:r>
      <w:proofErr w:type="gramStart"/>
      <w:r w:rsidRPr="00F44F2B">
        <w:rPr>
          <w:rFonts w:eastAsia="Times New Roman" w:cstheme="minorHAnsi"/>
          <w:color w:val="202020"/>
          <w:lang w:eastAsia="en-AU"/>
        </w:rPr>
        <w:t>e</w:t>
      </w:r>
      <w:r w:rsidR="001A25F6" w:rsidRPr="00F44F2B">
        <w:rPr>
          <w:rFonts w:eastAsia="Times New Roman" w:cstheme="minorHAnsi"/>
          <w:color w:val="202020"/>
          <w:lang w:eastAsia="en-AU"/>
        </w:rPr>
        <w:t>.</w:t>
      </w:r>
      <w:r w:rsidRPr="00F44F2B">
        <w:rPr>
          <w:rFonts w:eastAsia="Times New Roman" w:cstheme="minorHAnsi"/>
          <w:color w:val="202020"/>
          <w:lang w:eastAsia="en-AU"/>
        </w:rPr>
        <w:t>g</w:t>
      </w:r>
      <w:r w:rsidR="001A25F6" w:rsidRPr="00F44F2B">
        <w:rPr>
          <w:rFonts w:eastAsia="Times New Roman" w:cstheme="minorHAnsi"/>
          <w:color w:val="202020"/>
          <w:lang w:eastAsia="en-AU"/>
        </w:rPr>
        <w:t>.</w:t>
      </w:r>
      <w:proofErr w:type="gramEnd"/>
      <w:r w:rsidRPr="00F44F2B">
        <w:rPr>
          <w:rFonts w:eastAsia="Times New Roman" w:cstheme="minorHAnsi"/>
          <w:color w:val="202020"/>
          <w:lang w:eastAsia="en-AU"/>
        </w:rPr>
        <w:t xml:space="preserve"> </w:t>
      </w:r>
      <w:r w:rsidR="00FE567C" w:rsidRPr="00F44F2B">
        <w:rPr>
          <w:rFonts w:eastAsia="Times New Roman" w:cstheme="minorHAnsi"/>
          <w:color w:val="202020"/>
          <w:lang w:eastAsia="en-AU"/>
        </w:rPr>
        <w:t>M</w:t>
      </w:r>
      <w:r w:rsidR="00961B62" w:rsidRPr="00F44F2B">
        <w:rPr>
          <w:rFonts w:eastAsia="Times New Roman" w:cstheme="minorHAnsi"/>
          <w:color w:val="202020"/>
          <w:lang w:eastAsia="en-AU"/>
        </w:rPr>
        <w:t xml:space="preserve">embers of </w:t>
      </w:r>
      <w:r w:rsidR="00FB1989" w:rsidRPr="00F44F2B">
        <w:rPr>
          <w:rFonts w:eastAsia="Times New Roman" w:cstheme="minorHAnsi"/>
          <w:color w:val="202020"/>
          <w:lang w:eastAsia="en-AU"/>
        </w:rPr>
        <w:t>Parliament</w:t>
      </w:r>
      <w:r w:rsidRPr="00F44F2B">
        <w:rPr>
          <w:rFonts w:eastAsia="Times New Roman" w:cstheme="minorHAnsi"/>
          <w:color w:val="202020"/>
          <w:lang w:eastAsia="en-AU"/>
        </w:rPr>
        <w:t>, local councillors)</w:t>
      </w:r>
    </w:p>
    <w:p w14:paraId="2612BB8C" w14:textId="49E1E7FB" w:rsidR="00961B62" w:rsidRPr="00F44F2B"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ersons conducting business e</w:t>
      </w:r>
      <w:r w:rsidR="001A25F6" w:rsidRPr="00F44F2B">
        <w:rPr>
          <w:rFonts w:eastAsia="Times New Roman" w:cstheme="minorHAnsi"/>
          <w:color w:val="202020"/>
          <w:lang w:eastAsia="en-AU"/>
        </w:rPr>
        <w:t>.</w:t>
      </w:r>
      <w:r w:rsidRPr="00F44F2B">
        <w:rPr>
          <w:rFonts w:eastAsia="Times New Roman" w:cstheme="minorHAnsi"/>
          <w:color w:val="202020"/>
          <w:lang w:eastAsia="en-AU"/>
        </w:rPr>
        <w:t>g</w:t>
      </w:r>
      <w:r w:rsidR="001A25F6" w:rsidRPr="00F44F2B">
        <w:rPr>
          <w:rFonts w:eastAsia="Times New Roman" w:cstheme="minorHAnsi"/>
          <w:color w:val="202020"/>
          <w:lang w:eastAsia="en-AU"/>
        </w:rPr>
        <w:t>.</w:t>
      </w:r>
      <w:r w:rsidRPr="00F44F2B">
        <w:rPr>
          <w:rFonts w:eastAsia="Times New Roman" w:cstheme="minorHAnsi"/>
          <w:color w:val="202020"/>
          <w:lang w:eastAsia="en-AU"/>
        </w:rPr>
        <w:t>: u</w:t>
      </w:r>
      <w:r w:rsidR="00961B62" w:rsidRPr="00F44F2B">
        <w:rPr>
          <w:rFonts w:eastAsia="Times New Roman" w:cstheme="minorHAnsi"/>
          <w:color w:val="202020"/>
          <w:lang w:eastAsia="en-AU"/>
        </w:rPr>
        <w:t>niform suppliers</w:t>
      </w:r>
      <w:r w:rsidRPr="00F44F2B">
        <w:rPr>
          <w:rFonts w:eastAsia="Times New Roman" w:cstheme="minorHAnsi"/>
          <w:color w:val="202020"/>
          <w:lang w:eastAsia="en-AU"/>
        </w:rPr>
        <w:t>, booksellers, official school photographers, commercial salespeople</w:t>
      </w:r>
    </w:p>
    <w:p w14:paraId="37B1B576" w14:textId="7D42BF59" w:rsidR="00496168" w:rsidRPr="00F44F2B" w:rsidRDefault="00496168"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Instructors providing Special Religious Instruction (SRI) </w:t>
      </w:r>
    </w:p>
    <w:p w14:paraId="378B5446" w14:textId="77777777"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lastRenderedPageBreak/>
        <w:t>Tradespeople</w:t>
      </w:r>
    </w:p>
    <w:p w14:paraId="772CC430" w14:textId="77777777"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Children’s services agencies</w:t>
      </w:r>
    </w:p>
    <w:p w14:paraId="0B6F5F93" w14:textId="77777777" w:rsidR="009972A9" w:rsidRPr="00F44F2B"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Talent scouts</w:t>
      </w:r>
    </w:p>
    <w:p w14:paraId="4AB240E0" w14:textId="1A30066A" w:rsidR="00961B62" w:rsidRPr="00F44F2B"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Department of </w:t>
      </w:r>
      <w:r w:rsidR="00914D8E" w:rsidRPr="00F44F2B">
        <w:rPr>
          <w:rFonts w:eastAsia="Times New Roman" w:cstheme="minorHAnsi"/>
          <w:color w:val="202020"/>
          <w:lang w:eastAsia="en-AU"/>
        </w:rPr>
        <w:t>Families, Fairness and Housing</w:t>
      </w:r>
      <w:r w:rsidRPr="00F44F2B">
        <w:rPr>
          <w:rFonts w:eastAsia="Times New Roman" w:cstheme="minorHAnsi"/>
          <w:color w:val="202020"/>
          <w:lang w:eastAsia="en-AU"/>
        </w:rPr>
        <w:t xml:space="preserve"> workers</w:t>
      </w:r>
    </w:p>
    <w:p w14:paraId="336FAD3D" w14:textId="77777777" w:rsidR="009972A9" w:rsidRPr="00F44F2B"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Victoria Police</w:t>
      </w:r>
    </w:p>
    <w:p w14:paraId="5E55CB29" w14:textId="1AFC689E" w:rsidR="009972A9" w:rsidRPr="00F44F2B"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ersons authorised to enter school premises (</w:t>
      </w:r>
      <w:proofErr w:type="gramStart"/>
      <w:r w:rsidRPr="00F44F2B">
        <w:rPr>
          <w:rFonts w:eastAsia="Times New Roman" w:cstheme="minorHAnsi"/>
          <w:color w:val="202020"/>
          <w:lang w:eastAsia="en-AU"/>
        </w:rPr>
        <w:t>e</w:t>
      </w:r>
      <w:r w:rsidR="001A25F6" w:rsidRPr="00F44F2B">
        <w:rPr>
          <w:rFonts w:eastAsia="Times New Roman" w:cstheme="minorHAnsi"/>
          <w:color w:val="202020"/>
          <w:lang w:eastAsia="en-AU"/>
        </w:rPr>
        <w:t>.</w:t>
      </w:r>
      <w:r w:rsidRPr="00F44F2B">
        <w:rPr>
          <w:rFonts w:eastAsia="Times New Roman" w:cstheme="minorHAnsi"/>
          <w:color w:val="202020"/>
          <w:lang w:eastAsia="en-AU"/>
        </w:rPr>
        <w:t>g</w:t>
      </w:r>
      <w:r w:rsidR="001A25F6" w:rsidRPr="00F44F2B">
        <w:rPr>
          <w:rFonts w:eastAsia="Times New Roman" w:cstheme="minorHAnsi"/>
          <w:color w:val="202020"/>
          <w:lang w:eastAsia="en-AU"/>
        </w:rPr>
        <w:t>.</w:t>
      </w:r>
      <w:proofErr w:type="gramEnd"/>
      <w:r w:rsidRPr="00F44F2B">
        <w:rPr>
          <w:rFonts w:eastAsia="Times New Roman" w:cstheme="minorHAnsi"/>
          <w:color w:val="202020"/>
          <w:lang w:eastAsia="en-AU"/>
        </w:rPr>
        <w:t xml:space="preserve"> </w:t>
      </w:r>
      <w:proofErr w:type="spellStart"/>
      <w:r w:rsidRPr="00F44F2B">
        <w:rPr>
          <w:rFonts w:eastAsia="Times New Roman" w:cstheme="minorHAnsi"/>
          <w:color w:val="202020"/>
          <w:lang w:eastAsia="en-AU"/>
        </w:rPr>
        <w:t>Worksafe</w:t>
      </w:r>
      <w:proofErr w:type="spellEnd"/>
      <w:r w:rsidRPr="00F44F2B">
        <w:rPr>
          <w:rFonts w:eastAsia="Times New Roman" w:cstheme="minorHAnsi"/>
          <w:color w:val="202020"/>
          <w:lang w:eastAsia="en-AU"/>
        </w:rPr>
        <w:t xml:space="preserve"> inspectors, health officers etc)</w:t>
      </w:r>
    </w:p>
    <w:p w14:paraId="1C5FC11C" w14:textId="77777777" w:rsidR="00FB1989" w:rsidRPr="00F44F2B"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Other Department of Education and Training staff </w:t>
      </w:r>
      <w:r w:rsidR="009972A9" w:rsidRPr="00F44F2B">
        <w:rPr>
          <w:rFonts w:eastAsia="Times New Roman" w:cstheme="minorHAnsi"/>
          <w:color w:val="202020"/>
          <w:lang w:eastAsia="en-AU"/>
        </w:rPr>
        <w:t xml:space="preserve">(including allied health staff) </w:t>
      </w:r>
      <w:r w:rsidRPr="00F44F2B">
        <w:rPr>
          <w:rFonts w:eastAsia="Times New Roman" w:cstheme="minorHAnsi"/>
          <w:color w:val="202020"/>
          <w:lang w:eastAsia="en-AU"/>
        </w:rPr>
        <w:t>or contractors</w:t>
      </w:r>
    </w:p>
    <w:p w14:paraId="20800127" w14:textId="77777777" w:rsidR="009972A9" w:rsidRPr="00F44F2B"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NDIS therapists or other allied health or health practitioners</w:t>
      </w:r>
    </w:p>
    <w:p w14:paraId="76A4E965" w14:textId="7C503805" w:rsidR="00961B62" w:rsidRPr="00F44F2B" w:rsidRDefault="003F350D" w:rsidP="001B36F8">
      <w:pPr>
        <w:spacing w:before="40" w:after="240"/>
        <w:jc w:val="both"/>
        <w:outlineLvl w:val="2"/>
        <w:rPr>
          <w:rFonts w:asciiTheme="majorHAnsi" w:eastAsiaTheme="majorEastAsia" w:hAnsiTheme="majorHAnsi" w:cstheme="majorBidi"/>
          <w:b/>
          <w:color w:val="000000" w:themeColor="text1"/>
          <w:sz w:val="24"/>
          <w:szCs w:val="24"/>
        </w:rPr>
      </w:pPr>
      <w:r w:rsidRPr="00F44F2B">
        <w:rPr>
          <w:rFonts w:asciiTheme="majorHAnsi" w:eastAsiaTheme="majorEastAsia" w:hAnsiTheme="majorHAnsi" w:cstheme="majorBidi"/>
          <w:b/>
          <w:color w:val="000000" w:themeColor="text1"/>
          <w:sz w:val="24"/>
          <w:szCs w:val="24"/>
        </w:rPr>
        <w:t>Sign in procedure</w:t>
      </w:r>
      <w:r w:rsidRPr="00F44F2B">
        <w:rPr>
          <w:rFonts w:eastAsia="Times New Roman" w:cstheme="minorHAnsi"/>
          <w:color w:val="202020"/>
          <w:lang w:eastAsia="en-AU"/>
        </w:rPr>
        <w:t xml:space="preserve"> </w:t>
      </w:r>
    </w:p>
    <w:p w14:paraId="2F9AB4CA" w14:textId="12BB6DC7" w:rsidR="003F350D" w:rsidRPr="00F44F2B" w:rsidRDefault="003F350D" w:rsidP="005B3171">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All visitors to Example School are required to report to the school office on arrival</w:t>
      </w:r>
      <w:r w:rsidR="00A574DB" w:rsidRPr="00F44F2B">
        <w:rPr>
          <w:rFonts w:eastAsia="Times New Roman" w:cstheme="minorHAnsi"/>
          <w:color w:val="202020"/>
          <w:lang w:eastAsia="en-AU"/>
        </w:rPr>
        <w:t xml:space="preserve"> (see exceptions below in relation to parents/carers)</w:t>
      </w:r>
      <w:r w:rsidRPr="00F44F2B">
        <w:rPr>
          <w:rFonts w:eastAsia="Times New Roman" w:cstheme="minorHAnsi"/>
          <w:color w:val="202020"/>
          <w:lang w:eastAsia="en-AU"/>
        </w:rPr>
        <w:t>. Visitors must</w:t>
      </w:r>
      <w:r w:rsidR="001B36F8" w:rsidRPr="00F44F2B">
        <w:rPr>
          <w:rFonts w:eastAsia="Times New Roman" w:cstheme="minorHAnsi"/>
          <w:color w:val="202020"/>
          <w:lang w:eastAsia="en-AU"/>
        </w:rPr>
        <w:t>:</w:t>
      </w:r>
      <w:r w:rsidR="00C34F88" w:rsidRPr="00F44F2B">
        <w:rPr>
          <w:rFonts w:eastAsia="Times New Roman" w:cstheme="minorHAnsi"/>
          <w:color w:val="202020"/>
          <w:lang w:eastAsia="en-AU"/>
        </w:rPr>
        <w:t xml:space="preserve"> </w:t>
      </w:r>
    </w:p>
    <w:p w14:paraId="5D166ED7" w14:textId="11FF4B0F" w:rsidR="00EC5BA9" w:rsidRPr="00F44F2B"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Record their name, signature, date and time of visit and purpose of visit </w:t>
      </w:r>
      <w:r w:rsidR="001B36F8" w:rsidRPr="00F44F2B">
        <w:rPr>
          <w:rFonts w:eastAsia="Times New Roman" w:cstheme="minorHAnsi"/>
          <w:color w:val="202020"/>
          <w:lang w:eastAsia="en-AU"/>
        </w:rPr>
        <w:t>on Compass or in the Visitors Book at the front office</w:t>
      </w:r>
    </w:p>
    <w:p w14:paraId="26761715" w14:textId="7B319ACE" w:rsidR="0063201A" w:rsidRPr="00F44F2B"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Provide proof of identification to office staff</w:t>
      </w:r>
      <w:r w:rsidR="002E44F3" w:rsidRPr="00F44F2B">
        <w:rPr>
          <w:rFonts w:eastAsia="Times New Roman" w:cstheme="minorHAnsi"/>
          <w:color w:val="202020"/>
          <w:lang w:eastAsia="en-AU"/>
        </w:rPr>
        <w:t xml:space="preserve"> upon request</w:t>
      </w:r>
    </w:p>
    <w:p w14:paraId="6519275E" w14:textId="2DB1E8C2" w:rsidR="00ED3854" w:rsidRPr="00F44F2B"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Produce </w:t>
      </w:r>
      <w:r w:rsidR="004E0B77" w:rsidRPr="00F44F2B">
        <w:rPr>
          <w:rFonts w:eastAsia="Times New Roman" w:cstheme="minorHAnsi"/>
          <w:color w:val="202020"/>
          <w:lang w:eastAsia="en-AU"/>
        </w:rPr>
        <w:t xml:space="preserve">evidence of </w:t>
      </w:r>
      <w:r w:rsidRPr="00F44F2B">
        <w:rPr>
          <w:rFonts w:eastAsia="Times New Roman" w:cstheme="minorHAnsi"/>
          <w:color w:val="202020"/>
          <w:lang w:eastAsia="en-AU"/>
        </w:rPr>
        <w:t xml:space="preserve">their valid Working with Children </w:t>
      </w:r>
      <w:r w:rsidR="00C0236E" w:rsidRPr="00F44F2B">
        <w:rPr>
          <w:rFonts w:eastAsia="Times New Roman" w:cstheme="minorHAnsi"/>
          <w:color w:val="202020"/>
          <w:lang w:eastAsia="en-AU"/>
        </w:rPr>
        <w:t>C</w:t>
      </w:r>
      <w:r w:rsidR="00FF4340" w:rsidRPr="00F44F2B">
        <w:rPr>
          <w:rFonts w:eastAsia="Times New Roman" w:cstheme="minorHAnsi"/>
          <w:color w:val="202020"/>
          <w:lang w:eastAsia="en-AU"/>
        </w:rPr>
        <w:t xml:space="preserve">learance </w:t>
      </w:r>
      <w:r w:rsidRPr="00F44F2B">
        <w:rPr>
          <w:rFonts w:eastAsia="Times New Roman" w:cstheme="minorHAnsi"/>
          <w:color w:val="202020"/>
          <w:lang w:eastAsia="en-AU"/>
        </w:rPr>
        <w:t>where required by this policy (see below)</w:t>
      </w:r>
    </w:p>
    <w:p w14:paraId="11081C90" w14:textId="5AAB6E88" w:rsidR="003F350D" w:rsidRPr="00F44F2B"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Wear a visitor</w:t>
      </w:r>
      <w:r w:rsidR="00CD6678" w:rsidRPr="00F44F2B">
        <w:rPr>
          <w:rFonts w:eastAsia="Times New Roman" w:cstheme="minorHAnsi"/>
          <w:color w:val="202020"/>
          <w:lang w:eastAsia="en-AU"/>
        </w:rPr>
        <w:t>’</w:t>
      </w:r>
      <w:r w:rsidRPr="00F44F2B">
        <w:rPr>
          <w:rFonts w:eastAsia="Times New Roman" w:cstheme="minorHAnsi"/>
          <w:color w:val="202020"/>
          <w:lang w:eastAsia="en-AU"/>
        </w:rPr>
        <w:t xml:space="preserve">s </w:t>
      </w:r>
      <w:r w:rsidR="001B36F8" w:rsidRPr="00F44F2B">
        <w:rPr>
          <w:rFonts w:eastAsia="Times New Roman" w:cstheme="minorHAnsi"/>
          <w:color w:val="202020"/>
          <w:lang w:eastAsia="en-AU"/>
        </w:rPr>
        <w:t>sticker</w:t>
      </w:r>
    </w:p>
    <w:p w14:paraId="7F3C8ADD" w14:textId="611597FD" w:rsidR="003F350D" w:rsidRPr="00F44F2B"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Follow </w:t>
      </w:r>
      <w:r w:rsidR="003F350D" w:rsidRPr="00F44F2B">
        <w:rPr>
          <w:rFonts w:eastAsia="Times New Roman" w:cstheme="minorHAnsi"/>
          <w:color w:val="202020"/>
          <w:lang w:eastAsia="en-AU"/>
        </w:rPr>
        <w:t>instruction from school staff</w:t>
      </w:r>
      <w:r w:rsidR="00662348" w:rsidRPr="00F44F2B">
        <w:rPr>
          <w:rFonts w:eastAsia="Times New Roman" w:cstheme="minorHAnsi"/>
          <w:color w:val="202020"/>
          <w:lang w:eastAsia="en-AU"/>
        </w:rPr>
        <w:t xml:space="preserve"> and abide by all relevant </w:t>
      </w:r>
      <w:r w:rsidR="00407196" w:rsidRPr="00F44F2B">
        <w:rPr>
          <w:rFonts w:eastAsia="Times New Roman" w:cstheme="minorHAnsi"/>
          <w:color w:val="202020"/>
          <w:lang w:eastAsia="en-AU"/>
        </w:rPr>
        <w:t xml:space="preserve">school </w:t>
      </w:r>
      <w:r w:rsidR="00662348" w:rsidRPr="00F44F2B">
        <w:rPr>
          <w:rFonts w:eastAsia="Times New Roman" w:cstheme="minorHAnsi"/>
          <w:color w:val="202020"/>
          <w:lang w:eastAsia="en-AU"/>
        </w:rPr>
        <w:t xml:space="preserve">policies relating to appropriate conduct on school grounds including [insert relevant policies </w:t>
      </w:r>
      <w:proofErr w:type="spellStart"/>
      <w:r w:rsidR="00662348" w:rsidRPr="00F44F2B">
        <w:rPr>
          <w:rFonts w:eastAsia="Times New Roman" w:cstheme="minorHAnsi"/>
          <w:color w:val="202020"/>
          <w:lang w:eastAsia="en-AU"/>
        </w:rPr>
        <w:t>eg</w:t>
      </w:r>
      <w:proofErr w:type="spellEnd"/>
      <w:r w:rsidR="00662348" w:rsidRPr="00F44F2B">
        <w:rPr>
          <w:rFonts w:eastAsia="Times New Roman" w:cstheme="minorHAnsi"/>
          <w:color w:val="202020"/>
          <w:lang w:eastAsia="en-AU"/>
        </w:rPr>
        <w:t>: Child Safety Code of Conduct,  Respect for School Staff, Statement of Values</w:t>
      </w:r>
      <w:r w:rsidR="00914D8E" w:rsidRPr="00F44F2B">
        <w:rPr>
          <w:rFonts w:eastAsia="Times New Roman" w:cstheme="minorHAnsi"/>
          <w:color w:val="202020"/>
          <w:lang w:eastAsia="en-AU"/>
        </w:rPr>
        <w:t xml:space="preserve"> and School Philosophy</w:t>
      </w:r>
      <w:r w:rsidR="00662348" w:rsidRPr="00F44F2B">
        <w:rPr>
          <w:rFonts w:eastAsia="Times New Roman" w:cstheme="minorHAnsi"/>
          <w:color w:val="202020"/>
          <w:lang w:eastAsia="en-AU"/>
        </w:rPr>
        <w:t xml:space="preserve"> etc]</w:t>
      </w:r>
      <w:r w:rsidR="00407196" w:rsidRPr="00F44F2B">
        <w:rPr>
          <w:rFonts w:eastAsia="Times New Roman" w:cstheme="minorHAnsi"/>
          <w:color w:val="202020"/>
          <w:lang w:eastAsia="en-AU"/>
        </w:rPr>
        <w:t xml:space="preserve"> as well </w:t>
      </w:r>
      <w:r w:rsidR="004134C5" w:rsidRPr="00F44F2B">
        <w:rPr>
          <w:rFonts w:eastAsia="Times New Roman" w:cstheme="minorHAnsi"/>
          <w:color w:val="202020"/>
          <w:lang w:eastAsia="en-AU"/>
        </w:rPr>
        <w:t xml:space="preserve">as </w:t>
      </w:r>
      <w:r w:rsidR="00407196" w:rsidRPr="00F44F2B">
        <w:rPr>
          <w:rFonts w:eastAsia="Times New Roman" w:cstheme="minorHAnsi"/>
          <w:color w:val="202020"/>
          <w:lang w:eastAsia="en-AU"/>
        </w:rPr>
        <w:t xml:space="preserve">Department policies such as the </w:t>
      </w:r>
      <w:hyperlink r:id="rId13" w:history="1">
        <w:r w:rsidR="00407196" w:rsidRPr="00F44F2B">
          <w:rPr>
            <w:rStyle w:val="Hyperlink"/>
            <w:rFonts w:eastAsia="Times New Roman" w:cstheme="minorHAnsi"/>
            <w:lang w:eastAsia="en-AU"/>
          </w:rPr>
          <w:t>Sexual Harassment Policy</w:t>
        </w:r>
      </w:hyperlink>
      <w:r w:rsidR="00407196" w:rsidRPr="00F44F2B">
        <w:rPr>
          <w:rFonts w:eastAsia="Times New Roman" w:cstheme="minorHAnsi"/>
          <w:color w:val="202020"/>
          <w:lang w:eastAsia="en-AU"/>
        </w:rPr>
        <w:t xml:space="preserve"> and </w:t>
      </w:r>
      <w:hyperlink r:id="rId14" w:history="1">
        <w:r w:rsidR="00407196" w:rsidRPr="00F44F2B">
          <w:rPr>
            <w:rStyle w:val="Hyperlink"/>
            <w:rFonts w:eastAsia="Times New Roman" w:cstheme="minorHAnsi"/>
            <w:lang w:eastAsia="en-AU"/>
          </w:rPr>
          <w:t>Workplace Bullying Policy</w:t>
        </w:r>
      </w:hyperlink>
    </w:p>
    <w:p w14:paraId="50A83639" w14:textId="31742F86" w:rsidR="003F350D" w:rsidRPr="00F44F2B"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Return to the office upon departure</w:t>
      </w:r>
      <w:r w:rsidR="001B36F8" w:rsidRPr="00F44F2B">
        <w:rPr>
          <w:rFonts w:eastAsia="Times New Roman" w:cstheme="minorHAnsi"/>
          <w:color w:val="202020"/>
          <w:lang w:eastAsia="en-AU"/>
        </w:rPr>
        <w:t xml:space="preserve"> and sign out.</w:t>
      </w:r>
      <w:r w:rsidRPr="00F44F2B">
        <w:rPr>
          <w:rFonts w:eastAsia="Times New Roman" w:cstheme="minorHAnsi"/>
          <w:color w:val="202020"/>
          <w:lang w:eastAsia="en-AU"/>
        </w:rPr>
        <w:t xml:space="preserve"> </w:t>
      </w:r>
    </w:p>
    <w:p w14:paraId="6034FEF3" w14:textId="044EA8E4" w:rsidR="005058F8" w:rsidRPr="00F44F2B" w:rsidRDefault="001B36F8" w:rsidP="005058F8">
      <w:pPr>
        <w:spacing w:before="40" w:after="240" w:line="240" w:lineRule="auto"/>
        <w:jc w:val="both"/>
        <w:rPr>
          <w:rFonts w:eastAsia="Times New Roman" w:cstheme="minorHAnsi"/>
          <w:color w:val="202020"/>
          <w:lang w:eastAsia="en-AU"/>
        </w:rPr>
      </w:pPr>
      <w:r w:rsidRPr="00F44F2B">
        <w:t>Camelot Rise Primary</w:t>
      </w:r>
      <w:r w:rsidR="00662348" w:rsidRPr="00F44F2B">
        <w:rPr>
          <w:rFonts w:eastAsia="Times New Roman" w:cstheme="minorHAnsi"/>
          <w:color w:val="202020"/>
          <w:lang w:eastAsia="en-AU"/>
        </w:rPr>
        <w:t xml:space="preserve"> School</w:t>
      </w:r>
      <w:r w:rsidR="005058F8" w:rsidRPr="00F44F2B">
        <w:rPr>
          <w:rFonts w:eastAsia="Times New Roman" w:cstheme="minorHAnsi"/>
          <w:color w:val="202020"/>
          <w:lang w:eastAsia="en-AU"/>
        </w:rPr>
        <w:t xml:space="preserve"> will ensure</w:t>
      </w:r>
      <w:r w:rsidR="00662348" w:rsidRPr="00F44F2B">
        <w:rPr>
          <w:rFonts w:eastAsia="Times New Roman" w:cstheme="minorHAnsi"/>
          <w:color w:val="202020"/>
          <w:lang w:eastAsia="en-AU"/>
        </w:rPr>
        <w:t xml:space="preserve"> that our school’s Child Safety Code of Conduct</w:t>
      </w:r>
      <w:r w:rsidR="00047121" w:rsidRPr="00F44F2B">
        <w:rPr>
          <w:rFonts w:eastAsia="Times New Roman" w:cstheme="minorHAnsi"/>
          <w:color w:val="202020"/>
          <w:lang w:eastAsia="en-AU"/>
        </w:rPr>
        <w:t xml:space="preserve"> </w:t>
      </w:r>
      <w:r w:rsidR="0036225D" w:rsidRPr="00F44F2B">
        <w:rPr>
          <w:rFonts w:eastAsia="Times New Roman" w:cstheme="minorHAnsi"/>
          <w:color w:val="202020"/>
          <w:lang w:eastAsia="en-AU"/>
        </w:rPr>
        <w:t xml:space="preserve">is </w:t>
      </w:r>
      <w:r w:rsidR="00662348" w:rsidRPr="00F44F2B">
        <w:rPr>
          <w:rFonts w:eastAsia="Times New Roman" w:cstheme="minorHAnsi"/>
          <w:color w:val="202020"/>
          <w:lang w:eastAsia="en-AU"/>
        </w:rPr>
        <w:t>available and visible to</w:t>
      </w:r>
      <w:r w:rsidR="005058F8" w:rsidRPr="00F44F2B">
        <w:rPr>
          <w:rFonts w:eastAsia="Times New Roman" w:cstheme="minorHAnsi"/>
          <w:color w:val="202020"/>
          <w:lang w:eastAsia="en-AU"/>
        </w:rPr>
        <w:t xml:space="preserve"> visitors </w:t>
      </w:r>
      <w:r w:rsidR="00662348" w:rsidRPr="00F44F2B">
        <w:rPr>
          <w:rFonts w:eastAsia="Times New Roman" w:cstheme="minorHAnsi"/>
          <w:color w:val="202020"/>
          <w:lang w:eastAsia="en-AU"/>
        </w:rPr>
        <w:t>when they sign in.</w:t>
      </w:r>
    </w:p>
    <w:p w14:paraId="6B8B0856" w14:textId="77777777" w:rsidR="00A41F86" w:rsidRPr="00F44F2B" w:rsidRDefault="00A41F86" w:rsidP="00496168">
      <w:pPr>
        <w:spacing w:before="40" w:after="240" w:line="240" w:lineRule="auto"/>
        <w:jc w:val="both"/>
        <w:rPr>
          <w:rFonts w:eastAsia="Times New Roman" w:cstheme="minorHAnsi"/>
          <w:b/>
          <w:color w:val="202020"/>
          <w:lang w:eastAsia="en-AU"/>
        </w:rPr>
      </w:pPr>
      <w:r w:rsidRPr="00F44F2B">
        <w:rPr>
          <w:rFonts w:eastAsia="Times New Roman" w:cstheme="minorHAnsi"/>
          <w:b/>
          <w:color w:val="202020"/>
          <w:lang w:eastAsia="en-AU"/>
        </w:rPr>
        <w:t>COVID-19 vaccination information</w:t>
      </w:r>
    </w:p>
    <w:p w14:paraId="3FC0C0D7" w14:textId="28BE4A2D" w:rsidR="00914D8E" w:rsidRPr="00F44F2B" w:rsidRDefault="00914D8E" w:rsidP="00914D8E">
      <w:pPr>
        <w:spacing w:before="40" w:after="240" w:line="240" w:lineRule="auto"/>
        <w:jc w:val="both"/>
      </w:pPr>
      <w:r w:rsidRPr="00F44F2B">
        <w:t>Our school follows Department of Education and Training policy with respect to the requirements relating to attendance on school site</w:t>
      </w:r>
      <w:r w:rsidR="00EF4632" w:rsidRPr="00F44F2B">
        <w:t>s</w:t>
      </w:r>
      <w:r w:rsidRPr="00F44F2B">
        <w:t xml:space="preserve"> and COVI</w:t>
      </w:r>
      <w:r w:rsidR="00B35E51" w:rsidRPr="00F44F2B">
        <w:t>D</w:t>
      </w:r>
      <w:r w:rsidRPr="00F44F2B">
        <w:t xml:space="preserve">-19 vaccinations. </w:t>
      </w:r>
    </w:p>
    <w:p w14:paraId="3FA89AA2" w14:textId="22AC1570" w:rsidR="008E7D30" w:rsidRPr="00F44F2B" w:rsidRDefault="00914D8E" w:rsidP="00914D8E">
      <w:pPr>
        <w:spacing w:before="40" w:after="240" w:line="240" w:lineRule="auto"/>
        <w:jc w:val="both"/>
      </w:pPr>
      <w:r w:rsidRPr="00F44F2B">
        <w:t xml:space="preserve">For further information, </w:t>
      </w:r>
      <w:r w:rsidR="008E7D30" w:rsidRPr="00F44F2B">
        <w:t>refer to:</w:t>
      </w:r>
    </w:p>
    <w:p w14:paraId="55DBC218" w14:textId="37770D97" w:rsidR="00A41F86" w:rsidRPr="00F44F2B" w:rsidRDefault="00F961A0" w:rsidP="008E7D30">
      <w:pPr>
        <w:pStyle w:val="ListParagraph"/>
        <w:numPr>
          <w:ilvl w:val="0"/>
          <w:numId w:val="21"/>
        </w:numPr>
        <w:spacing w:before="40" w:after="240" w:line="240" w:lineRule="auto"/>
        <w:jc w:val="both"/>
      </w:pPr>
      <w:hyperlink r:id="rId15" w:history="1">
        <w:r w:rsidR="008E7D30" w:rsidRPr="00F44F2B">
          <w:rPr>
            <w:rStyle w:val="Hyperlink"/>
          </w:rPr>
          <w:t>COVID-19 Vaccinations – Visitors and Volunteers on School Sites</w:t>
        </w:r>
      </w:hyperlink>
    </w:p>
    <w:p w14:paraId="6C258CBD" w14:textId="16C24F61" w:rsidR="00496168" w:rsidRPr="00F44F2B" w:rsidRDefault="00496168" w:rsidP="00496168">
      <w:pPr>
        <w:spacing w:before="40" w:after="240" w:line="240" w:lineRule="auto"/>
        <w:jc w:val="both"/>
        <w:rPr>
          <w:rFonts w:eastAsia="Times New Roman" w:cstheme="minorHAnsi"/>
          <w:b/>
          <w:color w:val="202020"/>
          <w:lang w:eastAsia="en-AU"/>
        </w:rPr>
      </w:pPr>
      <w:r w:rsidRPr="00F44F2B">
        <w:rPr>
          <w:rFonts w:eastAsia="Times New Roman" w:cstheme="minorHAnsi"/>
          <w:b/>
          <w:color w:val="202020"/>
          <w:lang w:eastAsia="en-AU"/>
        </w:rPr>
        <w:t xml:space="preserve">Working with Children </w:t>
      </w:r>
      <w:r w:rsidR="0036225D" w:rsidRPr="00F44F2B">
        <w:rPr>
          <w:rFonts w:eastAsia="Times New Roman" w:cstheme="minorHAnsi"/>
          <w:b/>
          <w:color w:val="202020"/>
          <w:lang w:eastAsia="en-AU"/>
        </w:rPr>
        <w:t>Clearance</w:t>
      </w:r>
      <w:r w:rsidR="00675623" w:rsidRPr="00F44F2B">
        <w:rPr>
          <w:rFonts w:eastAsia="Times New Roman" w:cstheme="minorHAnsi"/>
          <w:b/>
          <w:color w:val="202020"/>
          <w:lang w:eastAsia="en-AU"/>
        </w:rPr>
        <w:t xml:space="preserve"> and other suitability checks</w:t>
      </w:r>
    </w:p>
    <w:p w14:paraId="77950E0A" w14:textId="267577E1" w:rsidR="00496168" w:rsidRPr="00F44F2B" w:rsidRDefault="00496168" w:rsidP="00496168">
      <w:pPr>
        <w:spacing w:before="40" w:after="240"/>
        <w:jc w:val="both"/>
      </w:pPr>
      <w:r w:rsidRPr="00F44F2B">
        <w:rPr>
          <w:shd w:val="clear" w:color="auto" w:fill="FFFF00"/>
        </w:rPr>
        <w:t xml:space="preserve">For Working with Children </w:t>
      </w:r>
      <w:r w:rsidR="00BC0A45" w:rsidRPr="00F44F2B">
        <w:rPr>
          <w:shd w:val="clear" w:color="auto" w:fill="FFFF00"/>
        </w:rPr>
        <w:t xml:space="preserve">(WWC) </w:t>
      </w:r>
      <w:r w:rsidRPr="00F44F2B">
        <w:rPr>
          <w:shd w:val="clear" w:color="auto" w:fill="FFFF00"/>
        </w:rPr>
        <w:t>Check and other suitability check requirements relating to parents/carers and other volunteers working with students please see our Volunteers Policy</w:t>
      </w:r>
      <w:r w:rsidRPr="00F44F2B">
        <w:t xml:space="preserve"> [see </w:t>
      </w:r>
      <w:hyperlink r:id="rId16" w:history="1">
        <w:r w:rsidRPr="00F44F2B">
          <w:rPr>
            <w:rStyle w:val="Hyperlink"/>
          </w:rPr>
          <w:t>Volunteers Policy template</w:t>
        </w:r>
      </w:hyperlink>
      <w:r w:rsidRPr="00F44F2B">
        <w:t xml:space="preserve">]. </w:t>
      </w:r>
    </w:p>
    <w:p w14:paraId="2C489EAE" w14:textId="6DF96592" w:rsidR="00496168" w:rsidRPr="00F44F2B" w:rsidRDefault="00496168" w:rsidP="002728CB">
      <w:pPr>
        <w:spacing w:before="40" w:after="240"/>
      </w:pPr>
      <w:r w:rsidRPr="00F44F2B">
        <w:t>[</w:t>
      </w:r>
      <w:hyperlink r:id="rId17" w:history="1">
        <w:r w:rsidRPr="00F44F2B">
          <w:rPr>
            <w:rStyle w:val="Hyperlink"/>
          </w:rPr>
          <w:t>https://www.education.vic.gov.au/Documents/school/principals/spag/community/WWCCflowchart.pdf</w:t>
        </w:r>
      </w:hyperlink>
      <w:r w:rsidRPr="00F44F2B">
        <w:t xml:space="preserve">. The text below is an example that follows the recommendations in the flowchart]. </w:t>
      </w:r>
    </w:p>
    <w:p w14:paraId="78FC353A" w14:textId="6344D34E" w:rsidR="00496168" w:rsidRPr="00F44F2B" w:rsidRDefault="00496168" w:rsidP="00496168">
      <w:pPr>
        <w:spacing w:before="40" w:after="240"/>
        <w:jc w:val="both"/>
      </w:pPr>
      <w:r w:rsidRPr="00F44F2B">
        <w:t xml:space="preserve">All visitors who are engaged in </w:t>
      </w:r>
      <w:r w:rsidRPr="00F44F2B">
        <w:rPr>
          <w:b/>
        </w:rPr>
        <w:t>child-related work</w:t>
      </w:r>
      <w:r w:rsidRPr="00F44F2B">
        <w:t xml:space="preserve"> (see definition above) must have a valid WWC </w:t>
      </w:r>
      <w:r w:rsidR="00A844DF" w:rsidRPr="00F44F2B">
        <w:t>Clearance</w:t>
      </w:r>
      <w:r w:rsidRPr="00F44F2B">
        <w:t>.</w:t>
      </w:r>
      <w:r w:rsidR="00675623" w:rsidRPr="00F44F2B">
        <w:t xml:space="preserve"> Additional suitability checks may also be required such as reference, proof of identity, qualification and work history involving children checks.</w:t>
      </w:r>
    </w:p>
    <w:p w14:paraId="7E92DEDD" w14:textId="761936D2" w:rsidR="002F090E" w:rsidRPr="00F44F2B" w:rsidRDefault="00ED6F18" w:rsidP="00F13A38">
      <w:pPr>
        <w:spacing w:before="40" w:after="240"/>
        <w:jc w:val="both"/>
      </w:pPr>
      <w:r w:rsidRPr="00F44F2B" w:rsidDel="00ED6F18">
        <w:lastRenderedPageBreak/>
        <w:t xml:space="preserve"> </w:t>
      </w:r>
    </w:p>
    <w:p w14:paraId="637CBA98" w14:textId="0791133D" w:rsidR="00496168" w:rsidRPr="00F44F2B" w:rsidRDefault="00496168" w:rsidP="00496168">
      <w:pPr>
        <w:spacing w:before="40" w:after="240"/>
        <w:jc w:val="both"/>
      </w:pPr>
      <w:r w:rsidRPr="00F44F2B">
        <w:t xml:space="preserve">In some circumstances, visitors to Example School who are </w:t>
      </w:r>
      <w:r w:rsidRPr="00F44F2B">
        <w:rPr>
          <w:b/>
        </w:rPr>
        <w:t>not</w:t>
      </w:r>
      <w:r w:rsidRPr="00F44F2B">
        <w:t xml:space="preserve"> engaged in child-related work will also be required to produce a valid WWC </w:t>
      </w:r>
      <w:r w:rsidR="00F90A43" w:rsidRPr="00F44F2B">
        <w:t xml:space="preserve">Clearance </w:t>
      </w:r>
      <w:r w:rsidRPr="00F44F2B">
        <w:t xml:space="preserve">depending on the particular circumstances of their visit. For example, Example School will require a valid WWC </w:t>
      </w:r>
      <w:r w:rsidR="00F90A43" w:rsidRPr="00F44F2B">
        <w:t xml:space="preserve">Clearance </w:t>
      </w:r>
      <w:r w:rsidRPr="00F44F2B">
        <w:t>for:</w:t>
      </w:r>
    </w:p>
    <w:p w14:paraId="28F625A9" w14:textId="38605ECB" w:rsidR="00C974C6" w:rsidRPr="00F44F2B" w:rsidRDefault="00496168" w:rsidP="00496168">
      <w:pPr>
        <w:pStyle w:val="ListParagraph"/>
        <w:numPr>
          <w:ilvl w:val="0"/>
          <w:numId w:val="18"/>
        </w:numPr>
        <w:spacing w:before="40" w:after="240"/>
        <w:jc w:val="both"/>
      </w:pPr>
      <w:r w:rsidRPr="00F44F2B">
        <w:rPr>
          <w:b/>
        </w:rPr>
        <w:t xml:space="preserve">visitors who will be working </w:t>
      </w:r>
      <w:r w:rsidR="00ED265C" w:rsidRPr="00F44F2B">
        <w:rPr>
          <w:b/>
        </w:rPr>
        <w:t xml:space="preserve">regularly </w:t>
      </w:r>
      <w:r w:rsidRPr="00F44F2B">
        <w:rPr>
          <w:b/>
        </w:rPr>
        <w:t>with children</w:t>
      </w:r>
      <w:r w:rsidRPr="00F44F2B">
        <w:t xml:space="preserve"> during the time they are visiting, even though direct contact with children is not a central part of their normal duties </w:t>
      </w:r>
    </w:p>
    <w:p w14:paraId="4B12C92B" w14:textId="3AE77D6B" w:rsidR="00496168" w:rsidRPr="00F44F2B" w:rsidRDefault="002C5756" w:rsidP="002728CB">
      <w:pPr>
        <w:pStyle w:val="ListParagraph"/>
        <w:numPr>
          <w:ilvl w:val="0"/>
          <w:numId w:val="18"/>
        </w:numPr>
        <w:spacing w:before="40" w:after="240"/>
        <w:jc w:val="both"/>
      </w:pPr>
      <w:r w:rsidRPr="00F44F2B">
        <w:rPr>
          <w:b/>
        </w:rPr>
        <w:t>visitors</w:t>
      </w:r>
      <w:r w:rsidR="00496168" w:rsidRPr="00F44F2B">
        <w:rPr>
          <w:b/>
        </w:rPr>
        <w:t xml:space="preserve"> </w:t>
      </w:r>
      <w:r w:rsidRPr="00F44F2B">
        <w:rPr>
          <w:b/>
        </w:rPr>
        <w:t>(</w:t>
      </w:r>
      <w:proofErr w:type="gramStart"/>
      <w:r w:rsidRPr="00F44F2B">
        <w:rPr>
          <w:b/>
        </w:rPr>
        <w:t>e.g.</w:t>
      </w:r>
      <w:proofErr w:type="gramEnd"/>
      <w:r w:rsidRPr="00F44F2B">
        <w:rPr>
          <w:b/>
        </w:rPr>
        <w:t xml:space="preserve"> </w:t>
      </w:r>
      <w:r w:rsidR="00496168" w:rsidRPr="00F44F2B">
        <w:rPr>
          <w:b/>
        </w:rPr>
        <w:t>contractors</w:t>
      </w:r>
      <w:r w:rsidRPr="00F44F2B">
        <w:rPr>
          <w:b/>
        </w:rPr>
        <w:t>)</w:t>
      </w:r>
      <w:r w:rsidRPr="00F44F2B">
        <w:t>,</w:t>
      </w:r>
      <w:r w:rsidR="00496168" w:rsidRPr="00F44F2B">
        <w:rPr>
          <w:b/>
        </w:rPr>
        <w:t xml:space="preserve"> </w:t>
      </w:r>
      <w:r w:rsidR="00496168" w:rsidRPr="00F44F2B">
        <w:t xml:space="preserve">who will </w:t>
      </w:r>
      <w:r w:rsidR="002F090E" w:rsidRPr="00F44F2B">
        <w:t xml:space="preserve">regularly </w:t>
      </w:r>
      <w:r w:rsidR="00496168" w:rsidRPr="00F44F2B">
        <w:t xml:space="preserve">be performing </w:t>
      </w:r>
      <w:r w:rsidR="007F53E4" w:rsidRPr="00F44F2B">
        <w:t xml:space="preserve">unsupervised </w:t>
      </w:r>
      <w:r w:rsidR="00496168" w:rsidRPr="00F44F2B">
        <w:t xml:space="preserve">work at the school </w:t>
      </w:r>
      <w:r w:rsidR="00C8365A" w:rsidRPr="00F44F2B">
        <w:t>during school hours or any other time where children are present</w:t>
      </w:r>
      <w:r w:rsidR="00067189" w:rsidRPr="00F44F2B">
        <w:t xml:space="preserve">. </w:t>
      </w:r>
      <w:r w:rsidR="00496168" w:rsidRPr="00F44F2B">
        <w:rPr>
          <w:rFonts w:cstheme="minorHAnsi"/>
          <w:color w:val="202020"/>
        </w:rPr>
        <w:t xml:space="preserve">Further background checks, including references, may also be requested at the discretion of the principal. </w:t>
      </w:r>
      <w:r w:rsidR="00496168" w:rsidRPr="00F44F2B">
        <w:t xml:space="preserve"> </w:t>
      </w:r>
    </w:p>
    <w:p w14:paraId="2ABC473F" w14:textId="5DC3518E" w:rsidR="00496168" w:rsidRPr="00F44F2B" w:rsidRDefault="00496168" w:rsidP="00496168">
      <w:pPr>
        <w:spacing w:before="40" w:after="240"/>
        <w:jc w:val="both"/>
      </w:pPr>
      <w:r w:rsidRPr="00F44F2B">
        <w:t>Visitors who will be working in areas away from students (</w:t>
      </w:r>
      <w:proofErr w:type="gramStart"/>
      <w:r w:rsidRPr="00F44F2B">
        <w:t>e</w:t>
      </w:r>
      <w:r w:rsidR="005B7F4D" w:rsidRPr="00F44F2B">
        <w:t>.</w:t>
      </w:r>
      <w:r w:rsidRPr="00F44F2B">
        <w:t>g</w:t>
      </w:r>
      <w:r w:rsidR="005B7F4D" w:rsidRPr="00F44F2B">
        <w:t>.</w:t>
      </w:r>
      <w:proofErr w:type="gramEnd"/>
      <w:r w:rsidRPr="00F44F2B">
        <w:t xml:space="preserve"> a visiting auditor who will be located in the front office with administration staff) or who will be supervised and accompanied by a staff member during their visit (e</w:t>
      </w:r>
      <w:r w:rsidR="005B7F4D" w:rsidRPr="00F44F2B">
        <w:t>.</w:t>
      </w:r>
      <w:r w:rsidRPr="00F44F2B">
        <w:t>g</w:t>
      </w:r>
      <w:r w:rsidR="005B7F4D" w:rsidRPr="00F44F2B">
        <w:t>.</w:t>
      </w:r>
      <w:r w:rsidRPr="00F44F2B">
        <w:t xml:space="preserve"> a Member of Parliament, a journalist, a prospective parent on a school tour) will not be required to have a WWC </w:t>
      </w:r>
      <w:r w:rsidR="00F90A43" w:rsidRPr="00F44F2B">
        <w:t>Clearance</w:t>
      </w:r>
      <w:r w:rsidRPr="00F44F2B">
        <w:t>.</w:t>
      </w:r>
    </w:p>
    <w:p w14:paraId="14060073" w14:textId="77777777" w:rsidR="00496168" w:rsidRPr="00F44F2B" w:rsidRDefault="00496168" w:rsidP="00496168">
      <w:pPr>
        <w:spacing w:before="40" w:after="240"/>
        <w:jc w:val="both"/>
      </w:pPr>
      <w:r w:rsidRPr="00F44F2B">
        <w:t xml:space="preserve">Sworn Victoria Police officers or sworn Australian Federal Police officers are exempt from requiring a WWC </w:t>
      </w:r>
      <w:proofErr w:type="gramStart"/>
      <w:r w:rsidRPr="00F44F2B">
        <w:t>Check, but</w:t>
      </w:r>
      <w:proofErr w:type="gramEnd"/>
      <w:r w:rsidRPr="00F44F2B">
        <w:t xml:space="preserve"> may be asked to verify that they are sworn officers by providing proof of identification. </w:t>
      </w:r>
    </w:p>
    <w:p w14:paraId="454BF6F8" w14:textId="77777777" w:rsidR="003F350D" w:rsidRPr="00F44F2B"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F44F2B">
        <w:rPr>
          <w:rFonts w:asciiTheme="majorHAnsi" w:eastAsiaTheme="majorEastAsia" w:hAnsiTheme="majorHAnsi" w:cstheme="majorBidi"/>
          <w:b/>
          <w:color w:val="000000" w:themeColor="text1"/>
          <w:sz w:val="24"/>
          <w:szCs w:val="24"/>
        </w:rPr>
        <w:t xml:space="preserve">Invited speakers and </w:t>
      </w:r>
      <w:r w:rsidR="00662348" w:rsidRPr="00F44F2B">
        <w:rPr>
          <w:rFonts w:asciiTheme="majorHAnsi" w:eastAsiaTheme="majorEastAsia" w:hAnsiTheme="majorHAnsi" w:cstheme="majorBidi"/>
          <w:b/>
          <w:color w:val="000000" w:themeColor="text1"/>
          <w:sz w:val="24"/>
          <w:szCs w:val="24"/>
        </w:rPr>
        <w:t>presenters</w:t>
      </w:r>
    </w:p>
    <w:p w14:paraId="0E4E74F8" w14:textId="1FFDFDD9" w:rsidR="002F4FD7" w:rsidRPr="00F44F2B" w:rsidRDefault="002F4FD7" w:rsidP="005B3171">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On occasion, </w:t>
      </w:r>
      <w:r w:rsidR="001B36F8" w:rsidRPr="00F44F2B">
        <w:t>Camelot Rise Primary</w:t>
      </w:r>
      <w:r w:rsidRPr="00F44F2B">
        <w:rPr>
          <w:rFonts w:eastAsia="Times New Roman" w:cstheme="minorHAnsi"/>
          <w:color w:val="202020"/>
          <w:lang w:eastAsia="en-AU"/>
        </w:rPr>
        <w:t xml:space="preserve"> School may invite external</w:t>
      </w:r>
      <w:r w:rsidR="007D2063" w:rsidRPr="00F44F2B">
        <w:rPr>
          <w:rFonts w:eastAsia="Times New Roman" w:cstheme="minorHAnsi"/>
          <w:color w:val="202020"/>
          <w:lang w:eastAsia="en-AU"/>
        </w:rPr>
        <w:t xml:space="preserve"> speakers or providers</w:t>
      </w:r>
      <w:r w:rsidRPr="00F44F2B">
        <w:rPr>
          <w:rFonts w:eastAsia="Times New Roman" w:cstheme="minorHAnsi"/>
          <w:color w:val="202020"/>
          <w:lang w:eastAsia="en-AU"/>
        </w:rPr>
        <w:t xml:space="preserve"> to deliver </w:t>
      </w:r>
      <w:r w:rsidR="00023395" w:rsidRPr="00F44F2B">
        <w:rPr>
          <w:rFonts w:eastAsia="Times New Roman" w:cstheme="minorHAnsi"/>
          <w:color w:val="202020"/>
          <w:lang w:eastAsia="en-AU"/>
        </w:rPr>
        <w:t xml:space="preserve">incursions, </w:t>
      </w:r>
      <w:r w:rsidRPr="00F44F2B">
        <w:rPr>
          <w:rFonts w:eastAsia="Times New Roman" w:cstheme="minorHAnsi"/>
          <w:color w:val="202020"/>
          <w:lang w:eastAsia="en-AU"/>
        </w:rPr>
        <w:t>presentations</w:t>
      </w:r>
      <w:r w:rsidR="00023395" w:rsidRPr="00F44F2B">
        <w:rPr>
          <w:rFonts w:eastAsia="Times New Roman" w:cstheme="minorHAnsi"/>
          <w:color w:val="202020"/>
          <w:lang w:eastAsia="en-AU"/>
        </w:rPr>
        <w:t>, workshops</w:t>
      </w:r>
      <w:r w:rsidR="007D2063" w:rsidRPr="00F44F2B">
        <w:rPr>
          <w:rFonts w:eastAsia="Times New Roman" w:cstheme="minorHAnsi"/>
          <w:color w:val="202020"/>
          <w:lang w:eastAsia="en-AU"/>
        </w:rPr>
        <w:t xml:space="preserve"> and </w:t>
      </w:r>
      <w:r w:rsidR="00A21BCD" w:rsidRPr="00F44F2B">
        <w:rPr>
          <w:rFonts w:eastAsia="Times New Roman" w:cstheme="minorHAnsi"/>
          <w:color w:val="202020"/>
          <w:lang w:eastAsia="en-AU"/>
        </w:rPr>
        <w:t xml:space="preserve">special </w:t>
      </w:r>
      <w:r w:rsidR="007D2063" w:rsidRPr="00F44F2B">
        <w:rPr>
          <w:rFonts w:eastAsia="Times New Roman" w:cstheme="minorHAnsi"/>
          <w:color w:val="202020"/>
          <w:lang w:eastAsia="en-AU"/>
        </w:rPr>
        <w:t xml:space="preserve">programs for our students. </w:t>
      </w:r>
      <w:r w:rsidR="002E44F3" w:rsidRPr="00F44F2B">
        <w:rPr>
          <w:rFonts w:eastAsia="Times New Roman" w:cstheme="minorHAnsi"/>
          <w:color w:val="202020"/>
          <w:lang w:eastAsia="en-AU"/>
        </w:rPr>
        <w:t xml:space="preserve">Consistent with Department of Education and Training requirements, </w:t>
      </w:r>
      <w:r w:rsidR="001B36F8" w:rsidRPr="00F44F2B">
        <w:t>Camelot Rise Primary</w:t>
      </w:r>
      <w:r w:rsidR="007D2063" w:rsidRPr="00F44F2B">
        <w:rPr>
          <w:rFonts w:eastAsia="Times New Roman" w:cstheme="minorHAnsi"/>
          <w:color w:val="202020"/>
          <w:lang w:eastAsia="en-AU"/>
        </w:rPr>
        <w:t xml:space="preserve"> School will: </w:t>
      </w:r>
    </w:p>
    <w:p w14:paraId="72E9FEA5" w14:textId="77777777" w:rsidR="002F4FD7" w:rsidRPr="00F44F2B"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F44F2B">
        <w:rPr>
          <w:rFonts w:eastAsia="Times New Roman" w:cstheme="minorHAnsi"/>
          <w:color w:val="202020"/>
          <w:lang w:eastAsia="en-AU"/>
        </w:rPr>
        <w:t xml:space="preserve">ensure </w:t>
      </w:r>
      <w:r w:rsidR="007D2063" w:rsidRPr="00F44F2B">
        <w:rPr>
          <w:rFonts w:eastAsia="Times New Roman" w:cstheme="minorHAnsi"/>
          <w:color w:val="202020"/>
          <w:lang w:eastAsia="en-AU"/>
        </w:rPr>
        <w:t xml:space="preserve">that </w:t>
      </w:r>
      <w:r w:rsidRPr="00F44F2B">
        <w:rPr>
          <w:rFonts w:eastAsia="Times New Roman" w:cstheme="minorHAnsi"/>
          <w:color w:val="202020"/>
          <w:lang w:eastAsia="en-AU"/>
        </w:rPr>
        <w:t xml:space="preserve">the content of presentations and </w:t>
      </w:r>
      <w:r w:rsidR="007D2063" w:rsidRPr="00F44F2B">
        <w:rPr>
          <w:rFonts w:eastAsia="Times New Roman" w:cstheme="minorHAnsi"/>
          <w:color w:val="202020"/>
          <w:lang w:eastAsia="en-AU"/>
        </w:rPr>
        <w:t xml:space="preserve">programs by external providers contributes </w:t>
      </w:r>
      <w:r w:rsidRPr="00F44F2B">
        <w:rPr>
          <w:rFonts w:eastAsia="Times New Roman" w:cstheme="minorHAnsi"/>
          <w:color w:val="202020"/>
          <w:lang w:eastAsia="en-AU"/>
        </w:rPr>
        <w:t xml:space="preserve">to </w:t>
      </w:r>
      <w:r w:rsidR="007D2063" w:rsidRPr="00F44F2B">
        <w:rPr>
          <w:rFonts w:eastAsia="Times New Roman" w:cstheme="minorHAnsi"/>
          <w:color w:val="202020"/>
          <w:lang w:eastAsia="en-AU"/>
        </w:rPr>
        <w:t xml:space="preserve">the </w:t>
      </w:r>
      <w:r w:rsidRPr="00F44F2B">
        <w:rPr>
          <w:rFonts w:eastAsia="Times New Roman" w:cstheme="minorHAnsi"/>
          <w:color w:val="202020"/>
          <w:lang w:eastAsia="en-AU"/>
        </w:rPr>
        <w:t>educational development</w:t>
      </w:r>
      <w:r w:rsidR="007D2063" w:rsidRPr="00F44F2B">
        <w:rPr>
          <w:rFonts w:eastAsia="Times New Roman" w:cstheme="minorHAnsi"/>
          <w:color w:val="202020"/>
          <w:lang w:eastAsia="en-AU"/>
        </w:rPr>
        <w:t xml:space="preserve"> of our students</w:t>
      </w:r>
      <w:r w:rsidR="00A21BCD" w:rsidRPr="00F44F2B">
        <w:rPr>
          <w:rFonts w:eastAsia="Times New Roman" w:cstheme="minorHAnsi"/>
          <w:color w:val="202020"/>
          <w:lang w:eastAsia="en-AU"/>
        </w:rPr>
        <w:t xml:space="preserve"> and is consistent with curriculum objectives</w:t>
      </w:r>
    </w:p>
    <w:p w14:paraId="15DAF4C2" w14:textId="650BE6ED" w:rsidR="005232CD" w:rsidRPr="00F44F2B"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F44F2B">
        <w:rPr>
          <w:rFonts w:eastAsia="Times New Roman" w:cstheme="minorHAnsi"/>
          <w:color w:val="202020"/>
          <w:lang w:val="en" w:eastAsia="en-AU"/>
        </w:rPr>
        <w:t xml:space="preserve">ensure that any </w:t>
      </w:r>
      <w:r w:rsidR="00A21BCD" w:rsidRPr="00F44F2B">
        <w:rPr>
          <w:rFonts w:eastAsia="Times New Roman" w:cstheme="minorHAnsi"/>
          <w:color w:val="202020"/>
          <w:lang w:val="en" w:eastAsia="en-AU"/>
        </w:rPr>
        <w:t xml:space="preserve">proposed visit, </w:t>
      </w:r>
      <w:r w:rsidRPr="00F44F2B">
        <w:rPr>
          <w:rFonts w:eastAsia="Times New Roman" w:cstheme="minorHAnsi"/>
          <w:color w:val="202020"/>
          <w:lang w:val="en" w:eastAsia="en-AU"/>
        </w:rPr>
        <w:t xml:space="preserve">programs or content delivered by visitors complies with the requirement that education in Victorian government schools is secular (apart from the provision of Special Religious </w:t>
      </w:r>
      <w:proofErr w:type="gramStart"/>
      <w:r w:rsidRPr="00F44F2B">
        <w:rPr>
          <w:rFonts w:eastAsia="Times New Roman" w:cstheme="minorHAnsi"/>
          <w:color w:val="202020"/>
          <w:lang w:val="en" w:eastAsia="en-AU"/>
        </w:rPr>
        <w:t xml:space="preserve">Instruction) </w:t>
      </w:r>
      <w:r w:rsidR="00A21BCD" w:rsidRPr="00F44F2B">
        <w:rPr>
          <w:rFonts w:eastAsia="Times New Roman" w:cstheme="minorHAnsi"/>
          <w:color w:val="202020"/>
          <w:lang w:val="en" w:eastAsia="en-AU"/>
        </w:rPr>
        <w:t xml:space="preserve"> and</w:t>
      </w:r>
      <w:proofErr w:type="gramEnd"/>
      <w:r w:rsidR="00A21BCD" w:rsidRPr="00F44F2B">
        <w:rPr>
          <w:rFonts w:eastAsia="Times New Roman" w:cstheme="minorHAnsi"/>
          <w:color w:val="202020"/>
          <w:lang w:val="en" w:eastAsia="en-AU"/>
        </w:rPr>
        <w:t xml:space="preserve"> is consistent with the values of public education, Department policies and the </w:t>
      </w:r>
      <w:r w:rsidR="00A21BCD" w:rsidRPr="00F44F2B">
        <w:rPr>
          <w:rFonts w:eastAsia="Times New Roman" w:cstheme="minorHAnsi"/>
          <w:i/>
          <w:color w:val="202020"/>
          <w:lang w:val="en" w:eastAsia="en-AU"/>
        </w:rPr>
        <w:t>Education and Training Reform Act 2006</w:t>
      </w:r>
      <w:r w:rsidR="00A21BCD" w:rsidRPr="00F44F2B">
        <w:rPr>
          <w:rFonts w:eastAsia="Times New Roman" w:cstheme="minorHAnsi"/>
          <w:color w:val="202020"/>
          <w:lang w:val="en" w:eastAsia="en-AU"/>
        </w:rPr>
        <w:t xml:space="preserve"> (Vic). In particular, </w:t>
      </w:r>
      <w:r w:rsidR="00A574DB" w:rsidRPr="00F44F2B">
        <w:rPr>
          <w:rFonts w:eastAsia="Times New Roman" w:cstheme="minorHAnsi"/>
          <w:color w:val="202020"/>
          <w:lang w:val="en" w:eastAsia="en-AU"/>
        </w:rPr>
        <w:t xml:space="preserve">programs delivered by visitors </w:t>
      </w:r>
      <w:r w:rsidR="00A21BCD" w:rsidRPr="00F44F2B">
        <w:rPr>
          <w:rFonts w:eastAsia="Times New Roman" w:cstheme="minorHAnsi"/>
          <w:color w:val="202020"/>
          <w:lang w:val="en" w:eastAsia="en-AU"/>
        </w:rPr>
        <w:t>are to be</w:t>
      </w:r>
      <w:r w:rsidR="00A574DB" w:rsidRPr="00F44F2B">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F44F2B">
        <w:rPr>
          <w:rFonts w:eastAsia="Times New Roman" w:cstheme="minorHAnsi"/>
          <w:color w:val="202020"/>
          <w:lang w:val="en" w:eastAsia="en-AU"/>
        </w:rPr>
        <w:t>:</w:t>
      </w:r>
    </w:p>
    <w:p w14:paraId="0BEC70D9" w14:textId="77777777" w:rsidR="005232CD" w:rsidRPr="00F44F2B" w:rsidRDefault="00A574DB" w:rsidP="005232CD">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val="en" w:eastAsia="en-AU"/>
        </w:rPr>
        <w:t xml:space="preserve">elected </w:t>
      </w:r>
      <w:r w:rsidR="005232CD" w:rsidRPr="00F44F2B">
        <w:rPr>
          <w:rFonts w:eastAsia="Times New Roman" w:cstheme="minorHAnsi"/>
          <w:color w:val="202020"/>
          <w:lang w:val="en" w:eastAsia="en-AU"/>
        </w:rPr>
        <w:t>government</w:t>
      </w:r>
    </w:p>
    <w:p w14:paraId="08B1FB6B" w14:textId="77777777" w:rsidR="005232CD" w:rsidRPr="00F44F2B" w:rsidRDefault="005232CD" w:rsidP="005232CD">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val="en" w:eastAsia="en-AU"/>
        </w:rPr>
        <w:t>the rule of law</w:t>
      </w:r>
    </w:p>
    <w:p w14:paraId="2F06EF65" w14:textId="77777777" w:rsidR="005232CD" w:rsidRPr="00F44F2B" w:rsidRDefault="005232CD" w:rsidP="005232CD">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val="en" w:eastAsia="en-AU"/>
        </w:rPr>
        <w:t>equal rights for all before the law</w:t>
      </w:r>
    </w:p>
    <w:p w14:paraId="754560D8" w14:textId="5983189F" w:rsidR="005232CD" w:rsidRPr="00F44F2B" w:rsidRDefault="005232CD" w:rsidP="00283710">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val="en" w:eastAsia="en-AU"/>
        </w:rPr>
        <w:t>freedom of religion</w:t>
      </w:r>
      <w:r w:rsidR="00283710" w:rsidRPr="00F44F2B">
        <w:rPr>
          <w:rFonts w:eastAsia="Times New Roman" w:cstheme="minorHAnsi"/>
          <w:color w:val="202020"/>
          <w:lang w:eastAsia="en-AU"/>
        </w:rPr>
        <w:t xml:space="preserve">, </w:t>
      </w:r>
      <w:r w:rsidRPr="00F44F2B">
        <w:rPr>
          <w:rFonts w:eastAsia="Times New Roman" w:cstheme="minorHAnsi"/>
          <w:color w:val="202020"/>
          <w:lang w:val="en" w:eastAsia="en-AU"/>
        </w:rPr>
        <w:t>speech and association</w:t>
      </w:r>
    </w:p>
    <w:p w14:paraId="302A965F" w14:textId="77777777" w:rsidR="00283710" w:rsidRPr="00F44F2B" w:rsidRDefault="005232CD" w:rsidP="00283710">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val="en" w:eastAsia="en-AU"/>
        </w:rPr>
        <w:t>the values of openness and tolerance</w:t>
      </w:r>
    </w:p>
    <w:p w14:paraId="2338AF70" w14:textId="020F7F09" w:rsidR="00F145AF" w:rsidRPr="00F44F2B"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F44F2B">
        <w:rPr>
          <w:rFonts w:eastAsia="Times New Roman" w:cstheme="minorHAnsi"/>
          <w:color w:val="202020"/>
          <w:lang w:eastAsia="en-AU"/>
        </w:rPr>
        <w:t xml:space="preserve">respect </w:t>
      </w:r>
      <w:r w:rsidR="00ED029E" w:rsidRPr="00F44F2B">
        <w:rPr>
          <w:rFonts w:eastAsia="Times New Roman" w:cstheme="minorHAnsi"/>
          <w:color w:val="202020"/>
          <w:lang w:eastAsia="en-AU"/>
        </w:rPr>
        <w:t xml:space="preserve">for </w:t>
      </w:r>
      <w:r w:rsidRPr="00F44F2B">
        <w:rPr>
          <w:rFonts w:eastAsia="Times New Roman" w:cstheme="minorHAnsi"/>
          <w:color w:val="202020"/>
          <w:lang w:eastAsia="en-AU"/>
        </w:rPr>
        <w:t>the range of views held by students and their families. </w:t>
      </w:r>
    </w:p>
    <w:p w14:paraId="22F62E4E" w14:textId="77777777" w:rsidR="00283710" w:rsidRPr="00F44F2B" w:rsidRDefault="00283710" w:rsidP="008D614B">
      <w:pPr>
        <w:spacing w:before="40" w:after="240"/>
        <w:jc w:val="both"/>
        <w:outlineLvl w:val="2"/>
        <w:rPr>
          <w:rFonts w:asciiTheme="majorHAnsi" w:eastAsiaTheme="majorEastAsia" w:hAnsiTheme="majorHAnsi" w:cstheme="majorBidi"/>
          <w:b/>
          <w:color w:val="000000" w:themeColor="text1"/>
          <w:sz w:val="24"/>
          <w:szCs w:val="24"/>
        </w:rPr>
      </w:pPr>
    </w:p>
    <w:p w14:paraId="66E2BB8F" w14:textId="6F0D0EE1" w:rsidR="008D614B" w:rsidRPr="00F44F2B"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F44F2B">
        <w:rPr>
          <w:rFonts w:asciiTheme="majorHAnsi" w:eastAsiaTheme="majorEastAsia" w:hAnsiTheme="majorHAnsi" w:cstheme="majorBidi"/>
          <w:b/>
          <w:color w:val="000000" w:themeColor="text1"/>
          <w:sz w:val="24"/>
          <w:szCs w:val="24"/>
        </w:rPr>
        <w:t xml:space="preserve">Parent visitors </w:t>
      </w:r>
    </w:p>
    <w:p w14:paraId="23424926" w14:textId="77777777" w:rsidR="008D614B" w:rsidRPr="00F44F2B" w:rsidRDefault="008D614B" w:rsidP="008D614B">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F44F2B" w:rsidRDefault="008D614B" w:rsidP="008D614B">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F44F2B" w:rsidRDefault="008D614B" w:rsidP="008D614B">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lastRenderedPageBreak/>
        <w:t xml:space="preserve">We also ask that parents avoid arranging to visit their children at school wherever possible, as this can cause inappropriate disruptions to the school day. </w:t>
      </w:r>
    </w:p>
    <w:p w14:paraId="09CCDF3A" w14:textId="26E38CA4" w:rsidR="008D614B" w:rsidRPr="00F44F2B" w:rsidRDefault="008D614B" w:rsidP="008D614B">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All parents or carers who visit our school during school hours, other than </w:t>
      </w:r>
      <w:r w:rsidR="00662348" w:rsidRPr="00F44F2B">
        <w:rPr>
          <w:rFonts w:eastAsia="Times New Roman" w:cstheme="minorHAnsi"/>
          <w:color w:val="202020"/>
          <w:lang w:eastAsia="en-AU"/>
        </w:rPr>
        <w:t xml:space="preserve">for the purposes of </w:t>
      </w:r>
      <w:r w:rsidRPr="00F44F2B">
        <w:rPr>
          <w:rFonts w:eastAsia="Times New Roman" w:cstheme="minorHAnsi"/>
          <w:color w:val="202020"/>
          <w:lang w:eastAsia="en-AU"/>
        </w:rPr>
        <w:t xml:space="preserve">school </w:t>
      </w:r>
      <w:proofErr w:type="spellStart"/>
      <w:r w:rsidRPr="00F44F2B">
        <w:rPr>
          <w:rFonts w:eastAsia="Times New Roman" w:cstheme="minorHAnsi"/>
          <w:color w:val="202020"/>
          <w:lang w:eastAsia="en-AU"/>
        </w:rPr>
        <w:t>pick up</w:t>
      </w:r>
      <w:r w:rsidR="00662348" w:rsidRPr="00F44F2B">
        <w:rPr>
          <w:rFonts w:eastAsia="Times New Roman" w:cstheme="minorHAnsi"/>
          <w:color w:val="202020"/>
          <w:lang w:eastAsia="en-AU"/>
        </w:rPr>
        <w:t>s</w:t>
      </w:r>
      <w:proofErr w:type="spellEnd"/>
      <w:r w:rsidRPr="00F44F2B">
        <w:rPr>
          <w:rFonts w:eastAsia="Times New Roman" w:cstheme="minorHAnsi"/>
          <w:color w:val="202020"/>
          <w:lang w:eastAsia="en-AU"/>
        </w:rPr>
        <w:t xml:space="preserve"> and drop off</w:t>
      </w:r>
      <w:r w:rsidR="00662348" w:rsidRPr="00F44F2B">
        <w:rPr>
          <w:rFonts w:eastAsia="Times New Roman" w:cstheme="minorHAnsi"/>
          <w:color w:val="202020"/>
          <w:lang w:eastAsia="en-AU"/>
        </w:rPr>
        <w:t>s</w:t>
      </w:r>
      <w:r w:rsidRPr="00F44F2B">
        <w:rPr>
          <w:rFonts w:eastAsia="Times New Roman" w:cstheme="minorHAnsi"/>
          <w:color w:val="202020"/>
          <w:lang w:eastAsia="en-AU"/>
        </w:rPr>
        <w:t xml:space="preserve"> </w:t>
      </w:r>
      <w:r w:rsidR="002E44F3" w:rsidRPr="00F44F2B">
        <w:rPr>
          <w:rFonts w:eastAsia="Times New Roman" w:cstheme="minorHAnsi"/>
          <w:color w:val="202020"/>
          <w:lang w:eastAsia="en-AU"/>
        </w:rPr>
        <w:t>or for specific school events (</w:t>
      </w:r>
      <w:proofErr w:type="spellStart"/>
      <w:proofErr w:type="gramStart"/>
      <w:r w:rsidR="002E44F3" w:rsidRPr="00F44F2B">
        <w:rPr>
          <w:rFonts w:eastAsia="Times New Roman" w:cstheme="minorHAnsi"/>
          <w:color w:val="202020"/>
          <w:lang w:eastAsia="en-AU"/>
        </w:rPr>
        <w:t>eg</w:t>
      </w:r>
      <w:proofErr w:type="spellEnd"/>
      <w:proofErr w:type="gramEnd"/>
      <w:r w:rsidR="002E44F3" w:rsidRPr="00F44F2B">
        <w:rPr>
          <w:rFonts w:eastAsia="Times New Roman" w:cstheme="minorHAnsi"/>
          <w:color w:val="202020"/>
          <w:lang w:eastAsia="en-AU"/>
        </w:rPr>
        <w:t xml:space="preserve"> parent teacher interviews, concerts, assemblies etc)</w:t>
      </w:r>
      <w:r w:rsidRPr="00F44F2B">
        <w:rPr>
          <w:rFonts w:eastAsia="Times New Roman" w:cstheme="minorHAnsi"/>
          <w:color w:val="202020"/>
          <w:lang w:eastAsia="en-AU"/>
        </w:rPr>
        <w:t>, are required to sign in as a visitor at the school office.</w:t>
      </w:r>
    </w:p>
    <w:p w14:paraId="0297424E" w14:textId="463F5A51" w:rsidR="001C364B" w:rsidRPr="00F44F2B" w:rsidRDefault="001C364B" w:rsidP="008D614B">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 xml:space="preserve">Parents or carers who are prohibited from </w:t>
      </w:r>
      <w:r w:rsidR="00880AFE" w:rsidRPr="00F44F2B">
        <w:rPr>
          <w:rFonts w:eastAsia="Times New Roman" w:cstheme="minorHAnsi"/>
          <w:color w:val="202020"/>
          <w:lang w:eastAsia="en-AU"/>
        </w:rPr>
        <w:t>entering</w:t>
      </w:r>
      <w:r w:rsidRPr="00F44F2B">
        <w:rPr>
          <w:rFonts w:eastAsia="Times New Roman" w:cstheme="minorHAnsi"/>
          <w:color w:val="202020"/>
          <w:lang w:eastAsia="en-AU"/>
        </w:rPr>
        <w:t xml:space="preserve"> the school under a court order or direction of the </w:t>
      </w:r>
      <w:proofErr w:type="gramStart"/>
      <w:r w:rsidRPr="00F44F2B">
        <w:rPr>
          <w:rFonts w:eastAsia="Times New Roman" w:cstheme="minorHAnsi"/>
          <w:color w:val="202020"/>
          <w:lang w:eastAsia="en-AU"/>
        </w:rPr>
        <w:t>Principal</w:t>
      </w:r>
      <w:proofErr w:type="gramEnd"/>
      <w:r w:rsidRPr="00F44F2B">
        <w:rPr>
          <w:rFonts w:eastAsia="Times New Roman" w:cstheme="minorHAnsi"/>
          <w:color w:val="202020"/>
          <w:lang w:eastAsia="en-AU"/>
        </w:rPr>
        <w:t xml:space="preserve"> are not permitted to </w:t>
      </w:r>
      <w:r w:rsidR="00880AFE" w:rsidRPr="00F44F2B">
        <w:rPr>
          <w:rFonts w:eastAsia="Times New Roman" w:cstheme="minorHAnsi"/>
          <w:color w:val="202020"/>
          <w:lang w:eastAsia="en-AU"/>
        </w:rPr>
        <w:t>visit the</w:t>
      </w:r>
      <w:r w:rsidRPr="00F44F2B">
        <w:rPr>
          <w:rFonts w:eastAsia="Times New Roman" w:cstheme="minorHAnsi"/>
          <w:color w:val="202020"/>
          <w:lang w:eastAsia="en-AU"/>
        </w:rPr>
        <w:t xml:space="preserve"> school</w:t>
      </w:r>
      <w:r w:rsidR="00735C92" w:rsidRPr="00F44F2B">
        <w:rPr>
          <w:rFonts w:eastAsia="Times New Roman" w:cstheme="minorHAnsi"/>
          <w:color w:val="202020"/>
          <w:lang w:eastAsia="en-AU"/>
        </w:rPr>
        <w:t xml:space="preserve">. Our school </w:t>
      </w:r>
      <w:r w:rsidR="00880AFE" w:rsidRPr="00F44F2B">
        <w:rPr>
          <w:rFonts w:eastAsia="Times New Roman" w:cstheme="minorHAnsi"/>
          <w:color w:val="202020"/>
          <w:lang w:eastAsia="en-AU"/>
        </w:rPr>
        <w:t>maintains and provides office staff with a list of restricted parents/carers which may include identifying photographs and any other information as required depending on the level of risk posed.</w:t>
      </w:r>
    </w:p>
    <w:p w14:paraId="139C6D05" w14:textId="77777777" w:rsidR="003F350D" w:rsidRPr="00F44F2B"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sidRPr="00F44F2B">
        <w:rPr>
          <w:rFonts w:asciiTheme="majorHAnsi" w:eastAsiaTheme="majorEastAsia" w:hAnsiTheme="majorHAnsi" w:cstheme="majorBidi"/>
          <w:b/>
          <w:color w:val="000000" w:themeColor="text1"/>
          <w:sz w:val="24"/>
          <w:szCs w:val="24"/>
        </w:rPr>
        <w:t>Other visitors</w:t>
      </w:r>
    </w:p>
    <w:p w14:paraId="730F0E16" w14:textId="77777777" w:rsidR="003F350D" w:rsidRPr="00F44F2B" w:rsidRDefault="007D2063" w:rsidP="005B3171">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All business operators</w:t>
      </w:r>
      <w:r w:rsidR="00023395" w:rsidRPr="00F44F2B">
        <w:rPr>
          <w:rFonts w:eastAsia="Times New Roman" w:cstheme="minorHAnsi"/>
          <w:color w:val="202020"/>
          <w:lang w:eastAsia="en-AU"/>
        </w:rPr>
        <w:t>,</w:t>
      </w:r>
      <w:r w:rsidRPr="00F44F2B">
        <w:rPr>
          <w:rFonts w:eastAsia="Times New Roman" w:cstheme="minorHAnsi"/>
          <w:color w:val="202020"/>
          <w:lang w:eastAsia="en-AU"/>
        </w:rPr>
        <w:t xml:space="preserve"> tradespeople</w:t>
      </w:r>
      <w:r w:rsidR="00023395" w:rsidRPr="00F44F2B">
        <w:rPr>
          <w:rFonts w:eastAsia="Times New Roman" w:cstheme="minorHAnsi"/>
          <w:color w:val="202020"/>
          <w:lang w:eastAsia="en-AU"/>
        </w:rPr>
        <w:t xml:space="preserve"> and other visitors</w:t>
      </w:r>
      <w:r w:rsidRPr="00F44F2B">
        <w:rPr>
          <w:rFonts w:eastAsia="Times New Roman" w:cstheme="minorHAnsi"/>
          <w:color w:val="202020"/>
          <w:lang w:eastAsia="en-AU"/>
        </w:rPr>
        <w:t xml:space="preserve"> attend</w:t>
      </w:r>
      <w:r w:rsidR="00023395" w:rsidRPr="00F44F2B">
        <w:rPr>
          <w:rFonts w:eastAsia="Times New Roman" w:cstheme="minorHAnsi"/>
          <w:color w:val="202020"/>
          <w:lang w:eastAsia="en-AU"/>
        </w:rPr>
        <w:t>ing</w:t>
      </w:r>
      <w:r w:rsidRPr="00F44F2B">
        <w:rPr>
          <w:rFonts w:eastAsia="Times New Roman" w:cstheme="minorHAnsi"/>
          <w:color w:val="202020"/>
          <w:lang w:eastAsia="en-AU"/>
        </w:rPr>
        <w:t xml:space="preserve"> the school to conduct work must report to the school office upon arrival</w:t>
      </w:r>
      <w:r w:rsidR="0049451C" w:rsidRPr="00F44F2B">
        <w:rPr>
          <w:rFonts w:eastAsia="Times New Roman" w:cstheme="minorHAnsi"/>
          <w:color w:val="202020"/>
          <w:lang w:eastAsia="en-AU"/>
        </w:rPr>
        <w:t xml:space="preserve"> for instruction</w:t>
      </w:r>
      <w:r w:rsidRPr="00F44F2B">
        <w:rPr>
          <w:rFonts w:eastAsia="Times New Roman" w:cstheme="minorHAnsi"/>
          <w:color w:val="202020"/>
          <w:lang w:eastAsia="en-AU"/>
        </w:rPr>
        <w:t xml:space="preserve"> and </w:t>
      </w:r>
      <w:r w:rsidR="00DD0C3E" w:rsidRPr="00F44F2B">
        <w:rPr>
          <w:rFonts w:eastAsia="Times New Roman" w:cstheme="minorHAnsi"/>
          <w:color w:val="202020"/>
          <w:lang w:eastAsia="en-AU"/>
        </w:rPr>
        <w:t>follow the sign in procedure</w:t>
      </w:r>
      <w:r w:rsidRPr="00F44F2B">
        <w:rPr>
          <w:rFonts w:eastAsia="Times New Roman" w:cstheme="minorHAnsi"/>
          <w:color w:val="202020"/>
          <w:lang w:eastAsia="en-AU"/>
        </w:rPr>
        <w:t xml:space="preserve"> outlined above. </w:t>
      </w:r>
    </w:p>
    <w:p w14:paraId="0FDCA93E" w14:textId="27345C0B" w:rsidR="00B75342" w:rsidRPr="00F44F2B" w:rsidRDefault="00E72199" w:rsidP="00607DB6">
      <w:pPr>
        <w:rPr>
          <w:rFonts w:asciiTheme="majorHAnsi" w:eastAsiaTheme="majorEastAsia" w:hAnsiTheme="majorHAnsi" w:cstheme="majorBidi"/>
          <w:b/>
          <w:caps/>
          <w:color w:val="5B9BD5" w:themeColor="accent1"/>
          <w:sz w:val="26"/>
          <w:szCs w:val="26"/>
        </w:rPr>
      </w:pPr>
      <w:r w:rsidRPr="00F44F2B">
        <w:rPr>
          <w:rFonts w:asciiTheme="majorHAnsi" w:eastAsiaTheme="majorEastAsia" w:hAnsiTheme="majorHAnsi" w:cstheme="majorBidi"/>
          <w:b/>
          <w:caps/>
          <w:color w:val="5B9BD5" w:themeColor="accent1"/>
          <w:sz w:val="26"/>
          <w:szCs w:val="26"/>
        </w:rPr>
        <w:t>COMMUNICATION</w:t>
      </w:r>
      <w:r w:rsidR="00B75342" w:rsidRPr="00F44F2B">
        <w:rPr>
          <w:shd w:val="clear" w:color="auto" w:fill="E6E6E6"/>
        </w:rPr>
        <w:t xml:space="preserve"> </w:t>
      </w:r>
    </w:p>
    <w:p w14:paraId="7E4DDCAF" w14:textId="6A864C58" w:rsidR="00E72199" w:rsidRPr="00F44F2B" w:rsidRDefault="00E72199" w:rsidP="00A27BC9">
      <w:pPr>
        <w:jc w:val="both"/>
        <w:rPr>
          <w:rFonts w:ascii="Calibri" w:eastAsia="Calibri" w:hAnsi="Calibri" w:cs="Calibri"/>
          <w:color w:val="000000" w:themeColor="text1"/>
        </w:rPr>
      </w:pPr>
      <w:r w:rsidRPr="00F44F2B">
        <w:rPr>
          <w:rFonts w:ascii="Calibri" w:eastAsia="Calibri" w:hAnsi="Calibri" w:cs="Calibri"/>
          <w:color w:val="000000" w:themeColor="text1"/>
        </w:rPr>
        <w:t>This policy will be communicated to our school community in the following ways:</w:t>
      </w:r>
    </w:p>
    <w:p w14:paraId="0C182721" w14:textId="77777777" w:rsidR="00E72199" w:rsidRPr="00F44F2B" w:rsidRDefault="00E72199" w:rsidP="00E72199">
      <w:pPr>
        <w:pStyle w:val="ListParagraph"/>
        <w:numPr>
          <w:ilvl w:val="0"/>
          <w:numId w:val="20"/>
        </w:numPr>
        <w:rPr>
          <w:rFonts w:eastAsiaTheme="minorEastAsia"/>
          <w:color w:val="000000" w:themeColor="text1"/>
          <w:sz w:val="18"/>
          <w:szCs w:val="18"/>
        </w:rPr>
      </w:pPr>
      <w:r w:rsidRPr="00F44F2B">
        <w:t>Available publicly on our school’s website</w:t>
      </w:r>
      <w:r w:rsidRPr="00F44F2B">
        <w:rPr>
          <w:sz w:val="18"/>
          <w:szCs w:val="18"/>
        </w:rPr>
        <w:t xml:space="preserve"> </w:t>
      </w:r>
    </w:p>
    <w:p w14:paraId="7639AC14" w14:textId="2D68AD7C" w:rsidR="00E72199" w:rsidRPr="00F44F2B" w:rsidRDefault="00E72199" w:rsidP="00605A25">
      <w:pPr>
        <w:pStyle w:val="ListParagraph"/>
        <w:numPr>
          <w:ilvl w:val="0"/>
          <w:numId w:val="20"/>
        </w:numPr>
        <w:rPr>
          <w:color w:val="000000" w:themeColor="text1"/>
        </w:rPr>
      </w:pPr>
      <w:r w:rsidRPr="00F44F2B">
        <w:t>Included in induction processe</w:t>
      </w:r>
      <w:r w:rsidR="00605A25" w:rsidRPr="00F44F2B">
        <w:t>s</w:t>
      </w:r>
      <w:r w:rsidR="00B75342" w:rsidRPr="00F44F2B">
        <w:t xml:space="preserve"> for relevant staff</w:t>
      </w:r>
    </w:p>
    <w:p w14:paraId="0BFCE505" w14:textId="0E2D37D7" w:rsidR="00B75342" w:rsidRPr="00F44F2B" w:rsidRDefault="00B75342" w:rsidP="00605A25">
      <w:pPr>
        <w:pStyle w:val="ListParagraph"/>
        <w:numPr>
          <w:ilvl w:val="0"/>
          <w:numId w:val="20"/>
        </w:numPr>
        <w:rPr>
          <w:color w:val="000000" w:themeColor="text1"/>
        </w:rPr>
      </w:pPr>
      <w:r w:rsidRPr="00F44F2B">
        <w:rPr>
          <w:color w:val="000000" w:themeColor="text1"/>
        </w:rPr>
        <w:t xml:space="preserve">Discussed in an annual staff briefing/meeting </w:t>
      </w:r>
    </w:p>
    <w:p w14:paraId="4A2DFA5B" w14:textId="7AEE76FE" w:rsidR="00E72199" w:rsidRPr="00F44F2B" w:rsidRDefault="00E72199" w:rsidP="00F3262A">
      <w:pPr>
        <w:pStyle w:val="ListParagraph"/>
        <w:numPr>
          <w:ilvl w:val="0"/>
          <w:numId w:val="20"/>
        </w:numPr>
        <w:jc w:val="both"/>
        <w:rPr>
          <w:rFonts w:eastAsiaTheme="minorEastAsia"/>
          <w:color w:val="000000" w:themeColor="text1"/>
          <w:sz w:val="18"/>
          <w:szCs w:val="18"/>
        </w:rPr>
      </w:pPr>
      <w:r w:rsidRPr="00F44F2B">
        <w:rPr>
          <w:rFonts w:ascii="Calibri" w:eastAsia="Calibri" w:hAnsi="Calibri" w:cs="Calibri"/>
          <w:color w:val="000000" w:themeColor="text1"/>
        </w:rPr>
        <w:t>Made available in h</w:t>
      </w:r>
      <w:r w:rsidRPr="00F44F2B">
        <w:rPr>
          <w:rFonts w:ascii="Calibri" w:eastAsia="Calibri" w:hAnsi="Calibri" w:cs="Calibri"/>
          <w:color w:val="000000" w:themeColor="text1"/>
          <w:shd w:val="clear" w:color="auto" w:fill="E6E6E6"/>
        </w:rPr>
        <w:t>ard copy from school administration upon request</w:t>
      </w:r>
    </w:p>
    <w:p w14:paraId="239C67D1" w14:textId="33C93CCB" w:rsidR="0049451C" w:rsidRPr="00F44F2B" w:rsidRDefault="0049451C" w:rsidP="005B3171">
      <w:pPr>
        <w:pStyle w:val="Heading2"/>
        <w:spacing w:after="240" w:line="240" w:lineRule="auto"/>
        <w:jc w:val="both"/>
        <w:rPr>
          <w:b/>
          <w:caps/>
          <w:color w:val="5B9BD5" w:themeColor="accent1"/>
        </w:rPr>
      </w:pPr>
      <w:r w:rsidRPr="00F44F2B">
        <w:rPr>
          <w:b/>
          <w:caps/>
          <w:color w:val="5B9BD5" w:themeColor="accent1"/>
        </w:rPr>
        <w:t>Related polici</w:t>
      </w:r>
      <w:r w:rsidR="005B3171" w:rsidRPr="00F44F2B">
        <w:rPr>
          <w:b/>
          <w:caps/>
          <w:color w:val="5B9BD5" w:themeColor="accent1"/>
        </w:rPr>
        <w:t>es and resources</w:t>
      </w:r>
    </w:p>
    <w:p w14:paraId="0E244CE1" w14:textId="51D1E1D9" w:rsidR="001336F6" w:rsidRPr="00F44F2B" w:rsidRDefault="00607DB6" w:rsidP="005B3171">
      <w:pPr>
        <w:spacing w:before="40" w:after="240" w:line="240" w:lineRule="auto"/>
        <w:jc w:val="both"/>
        <w:rPr>
          <w:lang w:eastAsia="en-AU"/>
        </w:rPr>
      </w:pPr>
      <w:r w:rsidRPr="00F44F2B">
        <w:t xml:space="preserve">Camelot Rise Primary </w:t>
      </w:r>
      <w:r w:rsidR="001336F6" w:rsidRPr="00F44F2B">
        <w:rPr>
          <w:lang w:eastAsia="en-AU"/>
        </w:rPr>
        <w:t>policies:</w:t>
      </w:r>
    </w:p>
    <w:p w14:paraId="42478049" w14:textId="741B9FA8" w:rsidR="00786D1B" w:rsidRPr="00F44F2B" w:rsidRDefault="00607DB6" w:rsidP="005B3171">
      <w:pPr>
        <w:spacing w:before="40" w:after="240" w:line="240" w:lineRule="auto"/>
        <w:jc w:val="both"/>
        <w:rPr>
          <w:rFonts w:eastAsia="Times New Roman" w:cstheme="minorHAnsi"/>
          <w:color w:val="202020"/>
          <w:lang w:eastAsia="en-AU"/>
        </w:rPr>
      </w:pPr>
      <w:r w:rsidRPr="00F44F2B">
        <w:rPr>
          <w:lang w:eastAsia="en-AU"/>
        </w:rPr>
        <w:t xml:space="preserve">Camelot Rise Primary School’s </w:t>
      </w:r>
      <w:r w:rsidR="00786D1B" w:rsidRPr="00F44F2B">
        <w:rPr>
          <w:rFonts w:eastAsia="Times New Roman" w:cstheme="minorHAnsi"/>
          <w:i/>
          <w:color w:val="202020"/>
          <w:lang w:eastAsia="en-AU"/>
        </w:rPr>
        <w:t>Statement of Values</w:t>
      </w:r>
      <w:r w:rsidR="00ED029E" w:rsidRPr="00F44F2B">
        <w:rPr>
          <w:rFonts w:eastAsia="Times New Roman" w:cstheme="minorHAnsi"/>
          <w:i/>
          <w:color w:val="202020"/>
          <w:lang w:eastAsia="en-AU"/>
        </w:rPr>
        <w:t xml:space="preserve"> and School Philosophy</w:t>
      </w:r>
      <w:r w:rsidR="00573697" w:rsidRPr="00F44F2B">
        <w:rPr>
          <w:rFonts w:eastAsia="Times New Roman" w:cstheme="minorHAnsi"/>
          <w:color w:val="202020"/>
          <w:lang w:eastAsia="en-AU"/>
        </w:rPr>
        <w:t xml:space="preserve">, </w:t>
      </w:r>
      <w:r w:rsidR="00786D1B" w:rsidRPr="00F44F2B">
        <w:rPr>
          <w:rFonts w:eastAsia="Times New Roman" w:cstheme="minorHAnsi"/>
          <w:i/>
          <w:color w:val="202020"/>
          <w:lang w:eastAsia="en-AU"/>
        </w:rPr>
        <w:t>Volunteers</w:t>
      </w:r>
      <w:r w:rsidR="002E44F3" w:rsidRPr="00F44F2B">
        <w:rPr>
          <w:rFonts w:eastAsia="Times New Roman" w:cstheme="minorHAnsi"/>
          <w:i/>
          <w:color w:val="202020"/>
          <w:lang w:eastAsia="en-AU"/>
        </w:rPr>
        <w:t xml:space="preserve"> Policy</w:t>
      </w:r>
      <w:r w:rsidR="00A9513E" w:rsidRPr="00F44F2B">
        <w:rPr>
          <w:rFonts w:eastAsia="Times New Roman" w:cstheme="minorHAnsi"/>
          <w:i/>
          <w:color w:val="202020"/>
          <w:lang w:eastAsia="en-AU"/>
        </w:rPr>
        <w:t xml:space="preserve">, Child Safety </w:t>
      </w:r>
      <w:r w:rsidR="00DE0302" w:rsidRPr="00F44F2B">
        <w:rPr>
          <w:rFonts w:eastAsia="Times New Roman" w:cstheme="minorHAnsi"/>
          <w:i/>
          <w:color w:val="202020"/>
          <w:lang w:eastAsia="en-AU"/>
        </w:rPr>
        <w:t xml:space="preserve">and Wellbeing </w:t>
      </w:r>
      <w:r w:rsidR="00A9513E" w:rsidRPr="00F44F2B">
        <w:rPr>
          <w:rFonts w:eastAsia="Times New Roman" w:cstheme="minorHAnsi"/>
          <w:i/>
          <w:color w:val="202020"/>
          <w:lang w:eastAsia="en-AU"/>
        </w:rPr>
        <w:t>policy, Child Safety Code of Conduct</w:t>
      </w:r>
      <w:r w:rsidRPr="00F44F2B">
        <w:rPr>
          <w:rFonts w:eastAsia="Times New Roman" w:cstheme="minorHAnsi"/>
          <w:color w:val="202020"/>
          <w:lang w:eastAsia="en-AU"/>
        </w:rPr>
        <w:t xml:space="preserve"> can be found here: </w:t>
      </w:r>
      <w:hyperlink r:id="rId18" w:history="1">
        <w:r w:rsidRPr="00F44F2B">
          <w:rPr>
            <w:rStyle w:val="Hyperlink"/>
            <w:rFonts w:eastAsia="Times New Roman" w:cstheme="minorHAnsi"/>
            <w:lang w:eastAsia="en-AU"/>
          </w:rPr>
          <w:t>https://www.camelotrise.vic.edu.au/policies-and-plans</w:t>
        </w:r>
      </w:hyperlink>
    </w:p>
    <w:p w14:paraId="7A0AD3AA" w14:textId="2AC0158B" w:rsidR="001336F6" w:rsidRPr="00F44F2B" w:rsidRDefault="001336F6" w:rsidP="005B3171">
      <w:pPr>
        <w:spacing w:before="40" w:after="240" w:line="240" w:lineRule="auto"/>
        <w:jc w:val="both"/>
        <w:rPr>
          <w:rFonts w:eastAsia="Times New Roman" w:cstheme="minorHAnsi"/>
          <w:color w:val="202020"/>
          <w:lang w:eastAsia="en-AU"/>
        </w:rPr>
      </w:pPr>
      <w:r w:rsidRPr="00F44F2B">
        <w:rPr>
          <w:rFonts w:eastAsia="Times New Roman" w:cstheme="minorHAnsi"/>
          <w:color w:val="202020"/>
          <w:lang w:eastAsia="en-AU"/>
        </w:rPr>
        <w:t>Department policies:</w:t>
      </w:r>
    </w:p>
    <w:p w14:paraId="1F784FF8" w14:textId="204383A5" w:rsidR="00EB194E" w:rsidRPr="00F44F2B" w:rsidRDefault="00F961A0" w:rsidP="001336F6">
      <w:pPr>
        <w:pStyle w:val="ListParagraph"/>
        <w:numPr>
          <w:ilvl w:val="0"/>
          <w:numId w:val="17"/>
        </w:numPr>
        <w:spacing w:before="40" w:after="240" w:line="240" w:lineRule="auto"/>
        <w:jc w:val="both"/>
        <w:rPr>
          <w:rFonts w:eastAsia="Times New Roman" w:cstheme="minorHAnsi"/>
          <w:i/>
          <w:color w:val="202020"/>
          <w:lang w:eastAsia="en-AU"/>
        </w:rPr>
      </w:pPr>
      <w:hyperlink r:id="rId19" w:history="1">
        <w:r w:rsidR="00EB194E" w:rsidRPr="00F44F2B">
          <w:rPr>
            <w:rStyle w:val="Hyperlink"/>
            <w:rFonts w:eastAsia="Times New Roman" w:cstheme="minorHAnsi"/>
            <w:iCs/>
            <w:lang w:eastAsia="en-AU"/>
          </w:rPr>
          <w:t>Child Safe Standards</w:t>
        </w:r>
      </w:hyperlink>
    </w:p>
    <w:p w14:paraId="26074812" w14:textId="1E3415FB" w:rsidR="001336F6" w:rsidRPr="00F44F2B" w:rsidRDefault="00F961A0" w:rsidP="001336F6">
      <w:pPr>
        <w:pStyle w:val="ListParagraph"/>
        <w:numPr>
          <w:ilvl w:val="0"/>
          <w:numId w:val="17"/>
        </w:numPr>
        <w:spacing w:before="40" w:after="240" w:line="240" w:lineRule="auto"/>
        <w:jc w:val="both"/>
        <w:rPr>
          <w:rFonts w:eastAsia="Times New Roman" w:cstheme="minorHAnsi"/>
          <w:i/>
          <w:color w:val="202020"/>
          <w:lang w:eastAsia="en-AU"/>
        </w:rPr>
      </w:pPr>
      <w:hyperlink r:id="rId20" w:history="1">
        <w:r w:rsidR="001336F6" w:rsidRPr="00F44F2B">
          <w:rPr>
            <w:rStyle w:val="Hyperlink"/>
            <w:rFonts w:eastAsia="Times New Roman" w:cstheme="minorHAnsi"/>
            <w:iCs/>
            <w:lang w:eastAsia="en-AU"/>
          </w:rPr>
          <w:t>Visitors in Schools</w:t>
        </w:r>
      </w:hyperlink>
    </w:p>
    <w:p w14:paraId="7B2A10E2" w14:textId="484932CC" w:rsidR="001336F6" w:rsidRPr="00F44F2B" w:rsidRDefault="00F961A0" w:rsidP="001336F6">
      <w:pPr>
        <w:pStyle w:val="ListParagraph"/>
        <w:numPr>
          <w:ilvl w:val="0"/>
          <w:numId w:val="17"/>
        </w:numPr>
        <w:spacing w:before="40" w:after="240" w:line="240" w:lineRule="auto"/>
        <w:jc w:val="both"/>
        <w:rPr>
          <w:rFonts w:eastAsia="Times New Roman" w:cstheme="minorHAnsi"/>
          <w:i/>
          <w:color w:val="202020"/>
          <w:lang w:eastAsia="en-AU"/>
        </w:rPr>
      </w:pPr>
      <w:hyperlink r:id="rId21" w:history="1">
        <w:r w:rsidR="001336F6" w:rsidRPr="00F44F2B">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sidRPr="00F44F2B">
        <w:rPr>
          <w:b/>
          <w:caps/>
          <w:color w:val="5B9BD5" w:themeColor="accent1"/>
        </w:rPr>
        <w:t xml:space="preserve">Policy </w:t>
      </w:r>
      <w:r w:rsidR="00573697" w:rsidRPr="00F44F2B">
        <w:rPr>
          <w:b/>
          <w:caps/>
          <w:color w:val="5B9BD5" w:themeColor="accent1"/>
        </w:rPr>
        <w:t>Review</w:t>
      </w:r>
      <w:r w:rsidRPr="00F44F2B">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63A1FA4A" w:rsidR="008A3AC4" w:rsidRPr="008C54B2" w:rsidRDefault="00607DB6" w:rsidP="003253A5">
            <w:r>
              <w:t>June 9</w:t>
            </w:r>
            <w:r w:rsidRPr="00607DB6">
              <w:rPr>
                <w:vertAlign w:val="superscript"/>
              </w:rPr>
              <w:t>th</w:t>
            </w:r>
            <w:r>
              <w:t xml:space="preserve"> 20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687EE5D2" w14:textId="77777777" w:rsidR="001336F6" w:rsidRDefault="00F44F2B" w:rsidP="003253A5">
            <w:r>
              <w:t>School Council August 2022</w:t>
            </w:r>
          </w:p>
          <w:p w14:paraId="2BA0A5D4" w14:textId="01CCCF08" w:rsidR="00F44F2B" w:rsidRPr="00C54E13" w:rsidRDefault="00F44F2B" w:rsidP="003253A5">
            <w:r>
              <w:t>School Community July 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606791C2" w:rsidR="008A3AC4" w:rsidRPr="00C54E13" w:rsidRDefault="00607DB6" w:rsidP="003253A5">
            <w:r>
              <w:t>June 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51DA4" w14:textId="77777777" w:rsidR="00407C74" w:rsidRDefault="00407C74" w:rsidP="008D614B">
      <w:pPr>
        <w:spacing w:after="0" w:line="240" w:lineRule="auto"/>
      </w:pPr>
      <w:r>
        <w:separator/>
      </w:r>
    </w:p>
  </w:endnote>
  <w:endnote w:type="continuationSeparator" w:id="0">
    <w:p w14:paraId="7D618851" w14:textId="77777777" w:rsidR="00407C74" w:rsidRDefault="00407C74" w:rsidP="008D614B">
      <w:pPr>
        <w:spacing w:after="0" w:line="240" w:lineRule="auto"/>
      </w:pPr>
      <w:r>
        <w:continuationSeparator/>
      </w:r>
    </w:p>
  </w:endnote>
  <w:endnote w:type="continuationNotice" w:id="1">
    <w:p w14:paraId="19FE7692" w14:textId="77777777" w:rsidR="00407C74" w:rsidRDefault="00407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C2537" w14:textId="77777777" w:rsidR="00407C74" w:rsidRDefault="00407C74" w:rsidP="008D614B">
      <w:pPr>
        <w:spacing w:after="0" w:line="240" w:lineRule="auto"/>
      </w:pPr>
      <w:r>
        <w:separator/>
      </w:r>
    </w:p>
  </w:footnote>
  <w:footnote w:type="continuationSeparator" w:id="0">
    <w:p w14:paraId="68B4C59E" w14:textId="77777777" w:rsidR="00407C74" w:rsidRDefault="00407C74" w:rsidP="008D614B">
      <w:pPr>
        <w:spacing w:after="0" w:line="240" w:lineRule="auto"/>
      </w:pPr>
      <w:r>
        <w:continuationSeparator/>
      </w:r>
    </w:p>
  </w:footnote>
  <w:footnote w:type="continuationNotice" w:id="1">
    <w:p w14:paraId="0B9658E2" w14:textId="77777777" w:rsidR="00407C74" w:rsidRDefault="00407C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5904764">
    <w:abstractNumId w:val="6"/>
  </w:num>
  <w:num w:numId="2" w16cid:durableId="1347976057">
    <w:abstractNumId w:val="8"/>
  </w:num>
  <w:num w:numId="3" w16cid:durableId="1094545983">
    <w:abstractNumId w:val="18"/>
  </w:num>
  <w:num w:numId="4" w16cid:durableId="1142188395">
    <w:abstractNumId w:val="15"/>
  </w:num>
  <w:num w:numId="5" w16cid:durableId="508061333">
    <w:abstractNumId w:val="1"/>
  </w:num>
  <w:num w:numId="6" w16cid:durableId="861358">
    <w:abstractNumId w:val="4"/>
  </w:num>
  <w:num w:numId="7" w16cid:durableId="1276328773">
    <w:abstractNumId w:val="17"/>
  </w:num>
  <w:num w:numId="8" w16cid:durableId="1511526175">
    <w:abstractNumId w:val="13"/>
  </w:num>
  <w:num w:numId="9" w16cid:durableId="1412657737">
    <w:abstractNumId w:val="20"/>
  </w:num>
  <w:num w:numId="10" w16cid:durableId="821123084">
    <w:abstractNumId w:val="12"/>
  </w:num>
  <w:num w:numId="11" w16cid:durableId="900015664">
    <w:abstractNumId w:val="19"/>
  </w:num>
  <w:num w:numId="12" w16cid:durableId="591477346">
    <w:abstractNumId w:val="0"/>
  </w:num>
  <w:num w:numId="13" w16cid:durableId="1636060185">
    <w:abstractNumId w:val="16"/>
  </w:num>
  <w:num w:numId="14" w16cid:durableId="1654215162">
    <w:abstractNumId w:val="10"/>
  </w:num>
  <w:num w:numId="15" w16cid:durableId="552544023">
    <w:abstractNumId w:val="2"/>
  </w:num>
  <w:num w:numId="16" w16cid:durableId="378088974">
    <w:abstractNumId w:val="7"/>
  </w:num>
  <w:num w:numId="17" w16cid:durableId="795945945">
    <w:abstractNumId w:val="5"/>
  </w:num>
  <w:num w:numId="18" w16cid:durableId="1592854247">
    <w:abstractNumId w:val="3"/>
  </w:num>
  <w:num w:numId="19" w16cid:durableId="1668247605">
    <w:abstractNumId w:val="9"/>
  </w:num>
  <w:num w:numId="20" w16cid:durableId="1372146063">
    <w:abstractNumId w:val="14"/>
  </w:num>
  <w:num w:numId="21" w16cid:durableId="3423624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LY0NjE2MDdT0lEKTi0uzszPAykwqgUAkU9egSwAAAA="/>
  </w:docVars>
  <w:rsids>
    <w:rsidRoot w:val="00D678CF"/>
    <w:rsid w:val="00007DDC"/>
    <w:rsid w:val="00023395"/>
    <w:rsid w:val="000319E4"/>
    <w:rsid w:val="00047121"/>
    <w:rsid w:val="00047914"/>
    <w:rsid w:val="000551A3"/>
    <w:rsid w:val="0006307B"/>
    <w:rsid w:val="00067189"/>
    <w:rsid w:val="0007314E"/>
    <w:rsid w:val="00075B54"/>
    <w:rsid w:val="00083115"/>
    <w:rsid w:val="00094BFF"/>
    <w:rsid w:val="000973A0"/>
    <w:rsid w:val="001336F6"/>
    <w:rsid w:val="0015562E"/>
    <w:rsid w:val="001675F7"/>
    <w:rsid w:val="001A25F6"/>
    <w:rsid w:val="001B36F8"/>
    <w:rsid w:val="001B3E3C"/>
    <w:rsid w:val="001B6EC1"/>
    <w:rsid w:val="001C364B"/>
    <w:rsid w:val="001D2C54"/>
    <w:rsid w:val="001E61D8"/>
    <w:rsid w:val="00200061"/>
    <w:rsid w:val="00200622"/>
    <w:rsid w:val="0020550D"/>
    <w:rsid w:val="0024230A"/>
    <w:rsid w:val="00245478"/>
    <w:rsid w:val="002472F9"/>
    <w:rsid w:val="0026678F"/>
    <w:rsid w:val="002728CB"/>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2582E"/>
    <w:rsid w:val="003273F4"/>
    <w:rsid w:val="00333F62"/>
    <w:rsid w:val="00346A93"/>
    <w:rsid w:val="0036225D"/>
    <w:rsid w:val="00367A17"/>
    <w:rsid w:val="00370969"/>
    <w:rsid w:val="00374B13"/>
    <w:rsid w:val="0039471C"/>
    <w:rsid w:val="003B109C"/>
    <w:rsid w:val="003C357D"/>
    <w:rsid w:val="003E7DF7"/>
    <w:rsid w:val="003F350D"/>
    <w:rsid w:val="00404425"/>
    <w:rsid w:val="00407196"/>
    <w:rsid w:val="00407298"/>
    <w:rsid w:val="00407C74"/>
    <w:rsid w:val="00413413"/>
    <w:rsid w:val="004134C5"/>
    <w:rsid w:val="0041574C"/>
    <w:rsid w:val="00421B14"/>
    <w:rsid w:val="00427ACD"/>
    <w:rsid w:val="00430E35"/>
    <w:rsid w:val="00431F3C"/>
    <w:rsid w:val="00434996"/>
    <w:rsid w:val="004434B4"/>
    <w:rsid w:val="00443C39"/>
    <w:rsid w:val="0044773A"/>
    <w:rsid w:val="004532EA"/>
    <w:rsid w:val="004761B0"/>
    <w:rsid w:val="0049451C"/>
    <w:rsid w:val="00496168"/>
    <w:rsid w:val="004B5D0C"/>
    <w:rsid w:val="004E0B77"/>
    <w:rsid w:val="005058F8"/>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5A25"/>
    <w:rsid w:val="00607DB6"/>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17C5"/>
    <w:rsid w:val="00762DA9"/>
    <w:rsid w:val="007800D6"/>
    <w:rsid w:val="00786D1B"/>
    <w:rsid w:val="007871AF"/>
    <w:rsid w:val="00791525"/>
    <w:rsid w:val="007B68E3"/>
    <w:rsid w:val="007C7FA7"/>
    <w:rsid w:val="007D2063"/>
    <w:rsid w:val="007D7430"/>
    <w:rsid w:val="007E2155"/>
    <w:rsid w:val="007F53E4"/>
    <w:rsid w:val="0081005C"/>
    <w:rsid w:val="00814047"/>
    <w:rsid w:val="00832ABA"/>
    <w:rsid w:val="00837C53"/>
    <w:rsid w:val="00846651"/>
    <w:rsid w:val="008511EA"/>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C6FD9"/>
    <w:rsid w:val="009D1D62"/>
    <w:rsid w:val="009E08CF"/>
    <w:rsid w:val="009E64E0"/>
    <w:rsid w:val="009F6630"/>
    <w:rsid w:val="00A009E0"/>
    <w:rsid w:val="00A05445"/>
    <w:rsid w:val="00A0771A"/>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D6CC5"/>
    <w:rsid w:val="00AF0EE7"/>
    <w:rsid w:val="00AF1D40"/>
    <w:rsid w:val="00B0158F"/>
    <w:rsid w:val="00B06317"/>
    <w:rsid w:val="00B20B25"/>
    <w:rsid w:val="00B25D02"/>
    <w:rsid w:val="00B315D3"/>
    <w:rsid w:val="00B35E51"/>
    <w:rsid w:val="00B42A2A"/>
    <w:rsid w:val="00B42DB5"/>
    <w:rsid w:val="00B477AF"/>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B639B"/>
    <w:rsid w:val="00CC2000"/>
    <w:rsid w:val="00CC34F1"/>
    <w:rsid w:val="00CC37FC"/>
    <w:rsid w:val="00CC5756"/>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4F2B"/>
    <w:rsid w:val="00F45903"/>
    <w:rsid w:val="00F57D77"/>
    <w:rsid w:val="00F654E1"/>
    <w:rsid w:val="00F80D19"/>
    <w:rsid w:val="00F90A43"/>
    <w:rsid w:val="00F95612"/>
    <w:rsid w:val="00F961A0"/>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sexual-harassment/overview" TargetMode="External"/><Relationship Id="rId18" Type="http://schemas.openxmlformats.org/officeDocument/2006/relationships/hyperlink" Target="https://www.camelotrise.vic.edu.au/policies-and-plans" TargetMode="External"/><Relationship Id="rId3" Type="http://schemas.openxmlformats.org/officeDocument/2006/relationships/customXml" Target="../customXml/item3.xml"/><Relationship Id="rId21" Type="http://schemas.openxmlformats.org/officeDocument/2006/relationships/hyperlink" Target="https://www2.education.vic.gov.au/pal/contractor-ohs-management/policy" TargetMode="External"/><Relationship Id="rId7" Type="http://schemas.openxmlformats.org/officeDocument/2006/relationships/settings" Target="settings.xml"/><Relationship Id="rId12" Type="http://schemas.openxmlformats.org/officeDocument/2006/relationships/hyperlink" Target="mailto:Camelot.rise.ps@education.vic.gov.au" TargetMode="External"/><Relationship Id="rId17" Type="http://schemas.openxmlformats.org/officeDocument/2006/relationships/hyperlink" Target="https://www.education.vic.gov.au/Documents/school/principals/spag/community/WWCCflowchar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gate.eduweb.vic.gov.au/edrms/keyprocess/cp/SitePages/SchoolPoliciesDetail.aspx?CId=88" TargetMode="External"/><Relationship Id="rId20" Type="http://schemas.openxmlformats.org/officeDocument/2006/relationships/hyperlink" Target="https://www2.education.vic.gov.au/pal/visitor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covid-19-vaccinations-visitors-volunteers/policy"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2.education.vic.gov.au/pal/child-safe-standards/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workplace-bullying/polic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2.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4.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Kerryn Wardle</cp:lastModifiedBy>
  <cp:revision>4</cp:revision>
  <cp:lastPrinted>2018-09-03T06:05:00Z</cp:lastPrinted>
  <dcterms:created xsi:type="dcterms:W3CDTF">2022-06-09T02:23:00Z</dcterms:created>
  <dcterms:modified xsi:type="dcterms:W3CDTF">2022-07-1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72f2423-a729-4fd9-b0d5-683eab9a25dd}</vt:lpwstr>
  </property>
  <property fmtid="{D5CDD505-2E9C-101B-9397-08002B2CF9AE}" pid="10" name="RecordPoint_ActiveItemWebId">
    <vt:lpwstr>{603f2397-5de8-47f6-bd19-8ee820c94c7c}</vt:lpwstr>
  </property>
  <property fmtid="{D5CDD505-2E9C-101B-9397-08002B2CF9AE}" pid="11" name="RecordPoint_RecordNumberSubmitted">
    <vt:lpwstr>R20220275454</vt:lpwstr>
  </property>
  <property fmtid="{D5CDD505-2E9C-101B-9397-08002B2CF9AE}" pid="12" name="RecordPoint_SubmissionCompleted">
    <vt:lpwstr>2022-05-11T17:10:32.41396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